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651976" w14:textId="0A09E8CB" w:rsidR="004C11EC" w:rsidRPr="004C11EC" w:rsidRDefault="00893DFE" w:rsidP="00893DFE">
      <w:pPr>
        <w:pStyle w:val="NormalWeb"/>
        <w:tabs>
          <w:tab w:val="left" w:pos="360"/>
        </w:tabs>
        <w:spacing w:before="0" w:beforeAutospacing="0" w:after="0" w:afterAutospacing="0" w:line="276" w:lineRule="auto"/>
        <w:rPr>
          <w:rFonts w:asciiTheme="minorHAnsi" w:eastAsiaTheme="minorHAnsi" w:hAnsiTheme="minorHAnsi" w:cstheme="minorHAnsi"/>
          <w:b/>
          <w:sz w:val="22"/>
          <w:szCs w:val="22"/>
        </w:rPr>
      </w:pPr>
      <w:bookmarkStart w:id="0" w:name="_GoBack"/>
      <w:r>
        <w:rPr>
          <w:rFonts w:asciiTheme="minorHAnsi" w:eastAsiaTheme="minorHAnsi" w:hAnsiTheme="minorHAnsi" w:cstheme="minorHAnsi"/>
          <w:b/>
          <w:sz w:val="22"/>
          <w:szCs w:val="22"/>
        </w:rPr>
        <w:t xml:space="preserve">Bhargav </w:t>
      </w:r>
      <w:r w:rsidRPr="00893DFE">
        <w:rPr>
          <w:rFonts w:asciiTheme="minorHAnsi" w:eastAsiaTheme="minorHAnsi" w:hAnsiTheme="minorHAnsi" w:cstheme="minorHAnsi"/>
          <w:b/>
          <w:sz w:val="22"/>
          <w:szCs w:val="22"/>
        </w:rPr>
        <w:t>Kadiyala</w:t>
      </w:r>
    </w:p>
    <w:bookmarkEnd w:id="0"/>
    <w:p w14:paraId="098EC366" w14:textId="27BFF8FF" w:rsidR="004C11EC" w:rsidRPr="004C11EC" w:rsidRDefault="004C11EC" w:rsidP="00893DFE">
      <w:pPr>
        <w:pStyle w:val="NormalWeb"/>
        <w:tabs>
          <w:tab w:val="left" w:pos="360"/>
        </w:tabs>
        <w:spacing w:before="0" w:beforeAutospacing="0" w:after="0" w:afterAutospacing="0" w:line="276" w:lineRule="auto"/>
        <w:rPr>
          <w:rFonts w:asciiTheme="minorHAnsi" w:eastAsiaTheme="minorHAnsi" w:hAnsiTheme="minorHAnsi" w:cstheme="minorHAnsi"/>
          <w:b/>
          <w:sz w:val="22"/>
          <w:szCs w:val="22"/>
        </w:rPr>
      </w:pPr>
      <w:r w:rsidRPr="004C11EC">
        <w:rPr>
          <w:rFonts w:asciiTheme="minorHAnsi" w:eastAsiaTheme="minorHAnsi" w:hAnsiTheme="minorHAnsi" w:cstheme="minorHAnsi"/>
          <w:b/>
          <w:sz w:val="22"/>
          <w:szCs w:val="22"/>
        </w:rPr>
        <w:t>bhargavk0369@gmail.com</w:t>
      </w:r>
    </w:p>
    <w:p w14:paraId="69A59453" w14:textId="0AC01EBD" w:rsidR="005B40C4" w:rsidRDefault="004C11EC" w:rsidP="00893DFE">
      <w:pPr>
        <w:pStyle w:val="NormalWeb"/>
        <w:tabs>
          <w:tab w:val="left" w:pos="360"/>
        </w:tabs>
        <w:spacing w:before="0" w:beforeAutospacing="0" w:after="0" w:afterAutospacing="0" w:line="276" w:lineRule="auto"/>
        <w:rPr>
          <w:rFonts w:asciiTheme="minorHAnsi" w:eastAsiaTheme="minorHAnsi" w:hAnsiTheme="minorHAnsi" w:cstheme="minorHAnsi"/>
          <w:b/>
          <w:sz w:val="22"/>
          <w:szCs w:val="22"/>
        </w:rPr>
      </w:pPr>
      <w:r w:rsidRPr="004C11EC">
        <w:rPr>
          <w:rFonts w:asciiTheme="minorHAnsi" w:eastAsiaTheme="minorHAnsi" w:hAnsiTheme="minorHAnsi" w:cstheme="minorHAnsi"/>
          <w:b/>
          <w:sz w:val="22"/>
          <w:szCs w:val="22"/>
        </w:rPr>
        <w:t>717-347-8474</w:t>
      </w:r>
    </w:p>
    <w:p w14:paraId="794EA7D9" w14:textId="77777777" w:rsidR="004C11EC" w:rsidRPr="002D644A" w:rsidRDefault="004C11EC" w:rsidP="004C11EC">
      <w:pPr>
        <w:pStyle w:val="NormalWeb"/>
        <w:tabs>
          <w:tab w:val="left" w:pos="360"/>
        </w:tabs>
        <w:spacing w:before="0" w:beforeAutospacing="0" w:after="0" w:afterAutospacing="0" w:line="276" w:lineRule="auto"/>
        <w:jc w:val="both"/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</w:pPr>
    </w:p>
    <w:p w14:paraId="69A59454" w14:textId="77777777" w:rsidR="005F2504" w:rsidRPr="002D644A" w:rsidRDefault="005F2504" w:rsidP="00AC4AB3">
      <w:pPr>
        <w:pStyle w:val="NormalWeb"/>
        <w:tabs>
          <w:tab w:val="left" w:pos="360"/>
        </w:tabs>
        <w:spacing w:before="0" w:beforeAutospacing="0" w:after="0" w:afterAutospacing="0" w:line="276" w:lineRule="auto"/>
        <w:jc w:val="both"/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</w:pPr>
      <w:r w:rsidRPr="002D644A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  <w:t>Professional Summary:</w:t>
      </w:r>
    </w:p>
    <w:p w14:paraId="4B0EE4FD" w14:textId="2ED4E506" w:rsidR="00D709A0" w:rsidRPr="00D709A0" w:rsidRDefault="00BC07E8" w:rsidP="00D709A0">
      <w:pPr>
        <w:pStyle w:val="ListParagraph"/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>
        <w:rPr>
          <w:rFonts w:asciiTheme="minorHAnsi" w:eastAsia="Times New Roman" w:hAnsiTheme="minorHAnsi" w:cstheme="minorHAnsi"/>
          <w:sz w:val="22"/>
        </w:rPr>
        <w:t>Over</w:t>
      </w:r>
      <w:r w:rsidR="00D709A0" w:rsidRPr="00D709A0">
        <w:rPr>
          <w:rFonts w:asciiTheme="minorHAnsi" w:eastAsia="Times New Roman" w:hAnsiTheme="minorHAnsi" w:cstheme="minorHAnsi"/>
          <w:sz w:val="22"/>
        </w:rPr>
        <w:t xml:space="preserve"> </w:t>
      </w:r>
      <w:r>
        <w:rPr>
          <w:rFonts w:asciiTheme="minorHAnsi" w:eastAsia="Times New Roman" w:hAnsiTheme="minorHAnsi" w:cstheme="minorHAnsi"/>
          <w:sz w:val="22"/>
        </w:rPr>
        <w:t>7</w:t>
      </w:r>
      <w:r w:rsidR="00D709A0" w:rsidRPr="00D709A0">
        <w:rPr>
          <w:rFonts w:asciiTheme="minorHAnsi" w:eastAsia="Times New Roman" w:hAnsiTheme="minorHAnsi" w:cstheme="minorHAnsi"/>
          <w:sz w:val="22"/>
        </w:rPr>
        <w:t>+ years of experience in designing and development of software applications which includes 3+ years of</w:t>
      </w:r>
      <w:r>
        <w:rPr>
          <w:rFonts w:asciiTheme="minorHAnsi" w:eastAsia="Times New Roman" w:hAnsiTheme="minorHAnsi" w:cstheme="minorHAnsi"/>
          <w:sz w:val="22"/>
        </w:rPr>
        <w:t xml:space="preserve"> </w:t>
      </w:r>
      <w:r w:rsidR="00D709A0" w:rsidRPr="00D709A0">
        <w:rPr>
          <w:rFonts w:asciiTheme="minorHAnsi" w:eastAsia="Times New Roman" w:hAnsiTheme="minorHAnsi" w:cstheme="minorHAnsi"/>
          <w:sz w:val="22"/>
        </w:rPr>
        <w:t>MEAN (MongoDB, Express JS, AngularJS, and Node.js) stack and in developing 3-tier architecture based solutions with distributed components and internet / internet applications in JAVA/J2EE technologies.</w:t>
      </w:r>
    </w:p>
    <w:p w14:paraId="157391E8" w14:textId="2E529B26" w:rsid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 xml:space="preserve">Extensive experience in both </w:t>
      </w:r>
      <w:proofErr w:type="gramStart"/>
      <w:r w:rsidRPr="00D709A0">
        <w:rPr>
          <w:rFonts w:asciiTheme="minorHAnsi" w:eastAsia="Times New Roman" w:hAnsiTheme="minorHAnsi" w:cstheme="minorHAnsi"/>
          <w:sz w:val="22"/>
        </w:rPr>
        <w:t>Agile</w:t>
      </w:r>
      <w:proofErr w:type="gramEnd"/>
      <w:r w:rsidRPr="00D709A0">
        <w:rPr>
          <w:rFonts w:asciiTheme="minorHAnsi" w:eastAsia="Times New Roman" w:hAnsiTheme="minorHAnsi" w:cstheme="minorHAnsi"/>
          <w:sz w:val="22"/>
        </w:rPr>
        <w:t xml:space="preserve"> development and Waterfall methodology.</w:t>
      </w:r>
    </w:p>
    <w:p w14:paraId="3A068021" w14:textId="335ECF43" w:rsidR="00BC07E8" w:rsidRPr="00D709A0" w:rsidRDefault="00BC07E8" w:rsidP="00BC07E8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C07E8">
        <w:rPr>
          <w:rFonts w:asciiTheme="minorHAnsi" w:eastAsia="Times New Roman" w:hAnsiTheme="minorHAnsi" w:cstheme="minorHAnsi"/>
          <w:sz w:val="22"/>
        </w:rPr>
        <w:t>Experience in developing various JavaScript frameworks like AngularJS (1.X</w:t>
      </w:r>
      <w:r w:rsidR="00442492" w:rsidRPr="00BC07E8">
        <w:rPr>
          <w:rFonts w:asciiTheme="minorHAnsi" w:eastAsia="Times New Roman" w:hAnsiTheme="minorHAnsi" w:cstheme="minorHAnsi"/>
          <w:sz w:val="22"/>
        </w:rPr>
        <w:t>, 2.0</w:t>
      </w:r>
      <w:r w:rsidR="00442492">
        <w:rPr>
          <w:rFonts w:asciiTheme="minorHAnsi" w:eastAsia="Times New Roman" w:hAnsiTheme="minorHAnsi" w:cstheme="minorHAnsi"/>
          <w:sz w:val="22"/>
        </w:rPr>
        <w:t xml:space="preserve">, </w:t>
      </w:r>
      <w:proofErr w:type="gramStart"/>
      <w:r w:rsidR="00442492" w:rsidRPr="00BC07E8">
        <w:rPr>
          <w:rFonts w:asciiTheme="minorHAnsi" w:eastAsia="Times New Roman" w:hAnsiTheme="minorHAnsi" w:cstheme="minorHAnsi"/>
          <w:sz w:val="22"/>
        </w:rPr>
        <w:t>4.0</w:t>
      </w:r>
      <w:proofErr w:type="gramEnd"/>
      <w:r w:rsidRPr="00BC07E8">
        <w:rPr>
          <w:rFonts w:asciiTheme="minorHAnsi" w:eastAsia="Times New Roman" w:hAnsiTheme="minorHAnsi" w:cstheme="minorHAnsi"/>
          <w:sz w:val="22"/>
        </w:rPr>
        <w:t>), Node JS,</w:t>
      </w:r>
      <w:r>
        <w:rPr>
          <w:rFonts w:asciiTheme="minorHAnsi" w:eastAsia="Times New Roman" w:hAnsiTheme="minorHAnsi" w:cstheme="minorHAnsi"/>
          <w:sz w:val="22"/>
        </w:rPr>
        <w:t xml:space="preserve"> </w:t>
      </w:r>
      <w:r w:rsidRPr="00BC07E8">
        <w:rPr>
          <w:rFonts w:asciiTheme="minorHAnsi" w:eastAsia="Times New Roman" w:hAnsiTheme="minorHAnsi" w:cstheme="minorHAnsi"/>
          <w:sz w:val="22"/>
        </w:rPr>
        <w:t>Polymer JS,</w:t>
      </w:r>
      <w:r>
        <w:rPr>
          <w:rFonts w:asciiTheme="minorHAnsi" w:eastAsia="Times New Roman" w:hAnsiTheme="minorHAnsi" w:cstheme="minorHAnsi"/>
          <w:sz w:val="22"/>
        </w:rPr>
        <w:t xml:space="preserve"> </w:t>
      </w:r>
      <w:r w:rsidRPr="00BC07E8">
        <w:rPr>
          <w:rFonts w:asciiTheme="minorHAnsi" w:eastAsia="Times New Roman" w:hAnsiTheme="minorHAnsi" w:cstheme="minorHAnsi"/>
          <w:sz w:val="22"/>
        </w:rPr>
        <w:t>Express JS, React JS/Redux,</w:t>
      </w:r>
      <w:r>
        <w:rPr>
          <w:rFonts w:asciiTheme="minorHAnsi" w:eastAsia="Times New Roman" w:hAnsiTheme="minorHAnsi" w:cstheme="minorHAnsi"/>
          <w:sz w:val="22"/>
        </w:rPr>
        <w:t xml:space="preserve"> </w:t>
      </w:r>
      <w:r w:rsidRPr="00BC07E8">
        <w:rPr>
          <w:rFonts w:asciiTheme="minorHAnsi" w:eastAsia="Times New Roman" w:hAnsiTheme="minorHAnsi" w:cstheme="minorHAnsi"/>
          <w:sz w:val="22"/>
        </w:rPr>
        <w:t>Uri JS, D3 JS.</w:t>
      </w:r>
    </w:p>
    <w:p w14:paraId="0DB13C83" w14:textId="3A4713EE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Expertise in developing web pages using HTML5, CSS3, SASS, LESS, Object Oriented Java script, JQuery, AJAX, JSON.XML.</w:t>
      </w:r>
    </w:p>
    <w:p w14:paraId="636B2F26" w14:textId="0B14DA47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Created Mobile Web Applications with Responsive Web Design, through uses of Bootstrap, JQuery Mobile and CSS3 Media Queries.</w:t>
      </w:r>
    </w:p>
    <w:p w14:paraId="21FCC289" w14:textId="0EFF477E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Experienced in using Modernizer to check cross-browser compatibility, making sure that the HTML and CSS features are working properly.</w:t>
      </w:r>
    </w:p>
    <w:p w14:paraId="78BFD3AA" w14:textId="32E8C53F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Collaborated with UX and design teams, translating complex design mock-ups into high quality, accessible, W3C standards-based code</w:t>
      </w:r>
    </w:p>
    <w:p w14:paraId="7266718E" w14:textId="77777777" w:rsid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 xml:space="preserve">Designed and developed sophisticated, Data-Bound Ajax applications and framework using </w:t>
      </w:r>
      <w:proofErr w:type="gramStart"/>
      <w:r w:rsidRPr="00D709A0">
        <w:rPr>
          <w:rFonts w:asciiTheme="minorHAnsi" w:eastAsia="Times New Roman" w:hAnsiTheme="minorHAnsi" w:cstheme="minorHAnsi"/>
          <w:sz w:val="22"/>
        </w:rPr>
        <w:t>jQuery</w:t>
      </w:r>
      <w:proofErr w:type="gramEnd"/>
      <w:r w:rsidRPr="00D709A0">
        <w:rPr>
          <w:rFonts w:asciiTheme="minorHAnsi" w:eastAsia="Times New Roman" w:hAnsiTheme="minorHAnsi" w:cstheme="minorHAnsi"/>
          <w:sz w:val="22"/>
        </w:rPr>
        <w:t xml:space="preserve"> components including: a tool for Menu creation using YUI tree, context menu, drag and drop capabilities to manipulate the menu tree and Custom Ajax RPC protocol and JSON.</w:t>
      </w:r>
    </w:p>
    <w:p w14:paraId="72280F0D" w14:textId="5F1F4B0C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Extensive use of Node JS, React JS, Express JS, and Mongo DB along with Mongoose.JS to create server side applications.</w:t>
      </w:r>
    </w:p>
    <w:p w14:paraId="05D64DF4" w14:textId="06B02356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Expertise in creating the user validation</w:t>
      </w:r>
      <w:r>
        <w:rPr>
          <w:rFonts w:asciiTheme="minorHAnsi" w:eastAsia="Times New Roman" w:hAnsiTheme="minorHAnsi" w:cstheme="minorHAnsi"/>
          <w:sz w:val="22"/>
        </w:rPr>
        <w:t xml:space="preserve"> </w:t>
      </w:r>
      <w:r w:rsidRPr="00D709A0">
        <w:rPr>
          <w:rFonts w:asciiTheme="minorHAnsi" w:eastAsia="Times New Roman" w:hAnsiTheme="minorHAnsi" w:cstheme="minorHAnsi"/>
          <w:sz w:val="22"/>
        </w:rPr>
        <w:t>forms and using the RESTful services for sending the data to the server.</w:t>
      </w:r>
    </w:p>
    <w:p w14:paraId="0979303B" w14:textId="40FDDC09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Knowledge of Angular JS framework and its ability to create simple and scalable code for SPA.</w:t>
      </w:r>
    </w:p>
    <w:p w14:paraId="093C0FD1" w14:textId="732F2057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Good knowledge of MVC and Flux architectural pattern and its implementation in user interfaces.</w:t>
      </w:r>
    </w:p>
    <w:p w14:paraId="60378A3C" w14:textId="28D675E3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Worked on AWS to integrate the picture files to the UI. And also worked for the backend development using Node.js and Mongo DB.</w:t>
      </w:r>
    </w:p>
    <w:p w14:paraId="329592B9" w14:textId="4CA23AA1" w:rsidR="00D709A0" w:rsidRPr="00D709A0" w:rsidRDefault="00D709A0" w:rsidP="009C4E3A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Used</w:t>
      </w:r>
      <w:r>
        <w:rPr>
          <w:rFonts w:asciiTheme="minorHAnsi" w:eastAsia="Times New Roman" w:hAnsiTheme="minorHAnsi" w:cstheme="minorHAnsi"/>
          <w:sz w:val="22"/>
        </w:rPr>
        <w:t xml:space="preserve"> </w:t>
      </w:r>
      <w:r w:rsidRPr="00D709A0">
        <w:rPr>
          <w:rFonts w:asciiTheme="minorHAnsi" w:eastAsia="Times New Roman" w:hAnsiTheme="minorHAnsi" w:cstheme="minorHAnsi"/>
          <w:sz w:val="22"/>
        </w:rPr>
        <w:t>Node</w:t>
      </w:r>
      <w:r>
        <w:rPr>
          <w:rFonts w:asciiTheme="minorHAnsi" w:eastAsia="Times New Roman" w:hAnsiTheme="minorHAnsi" w:cstheme="minorHAnsi"/>
          <w:sz w:val="22"/>
        </w:rPr>
        <w:t xml:space="preserve"> </w:t>
      </w:r>
      <w:r w:rsidRPr="00D709A0">
        <w:rPr>
          <w:rFonts w:asciiTheme="minorHAnsi" w:eastAsia="Times New Roman" w:hAnsiTheme="minorHAnsi" w:cstheme="minorHAnsi"/>
          <w:sz w:val="22"/>
        </w:rPr>
        <w:t>Package</w:t>
      </w:r>
      <w:r>
        <w:rPr>
          <w:rFonts w:asciiTheme="minorHAnsi" w:eastAsia="Times New Roman" w:hAnsiTheme="minorHAnsi" w:cstheme="minorHAnsi"/>
          <w:sz w:val="22"/>
        </w:rPr>
        <w:t xml:space="preserve"> </w:t>
      </w:r>
      <w:r w:rsidRPr="00D709A0">
        <w:rPr>
          <w:rFonts w:asciiTheme="minorHAnsi" w:eastAsia="Times New Roman" w:hAnsiTheme="minorHAnsi" w:cstheme="minorHAnsi"/>
          <w:sz w:val="22"/>
        </w:rPr>
        <w:t>Manager (NPM) Grunt, Express, underscore.js, require.js, crypto.js, passport.js, mongoose, mongo.js, body-parser, bcrypt.js and socket.io.</w:t>
      </w:r>
    </w:p>
    <w:p w14:paraId="2F2A9DDF" w14:textId="069B7DB7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Experience with full software development life cycle, object oriented programming, architecting scalable platforms, and agile methodologies.</w:t>
      </w:r>
    </w:p>
    <w:p w14:paraId="10F7459D" w14:textId="4D52427D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Expertise in RESTful, SOAP web services to integrate between Application to Application</w:t>
      </w:r>
    </w:p>
    <w:p w14:paraId="79364417" w14:textId="5A13011A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Experience with creating and reviewing UI design specifications, prototype development, and conducting usability tests to ensure quality assurance.</w:t>
      </w:r>
    </w:p>
    <w:p w14:paraId="31DF1F11" w14:textId="6176AC6A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Extensive experience in designing and developing enterprise applications for J2EE platform using MVC, JAVA, JDBC/ODBC, JSP, Servlet, Struts, EJB, Hibernate, Java Mail, JNDI, Apache Ant.</w:t>
      </w:r>
    </w:p>
    <w:p w14:paraId="57B79AA1" w14:textId="6A295763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Working experience with Session, Entity and Message Driven Beans.</w:t>
      </w:r>
    </w:p>
    <w:p w14:paraId="39B3E8F5" w14:textId="144CDFF5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lastRenderedPageBreak/>
        <w:t>Experience with various IDE's such as Eclipse, Web Strom, Web Matrix, Sublime, Dreamweaver, and Notepad++.</w:t>
      </w:r>
    </w:p>
    <w:p w14:paraId="45FCCA02" w14:textId="536E7B4D" w:rsid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Good Expertise in analyzing the Document Object Model (DOM) Layout, DOM Functions, and Java Script functions, Cascading Styles across cross-browser using Fire Bug, Developer Tool Bar.</w:t>
      </w:r>
    </w:p>
    <w:p w14:paraId="48FB8DF9" w14:textId="3C00D9A2" w:rsidR="00BC07E8" w:rsidRPr="00BC07E8" w:rsidRDefault="00BC07E8" w:rsidP="00BC07E8">
      <w:pPr>
        <w:pStyle w:val="ListParagraph"/>
        <w:numPr>
          <w:ilvl w:val="1"/>
          <w:numId w:val="25"/>
        </w:numPr>
        <w:spacing w:line="240" w:lineRule="auto"/>
        <w:rPr>
          <w:rFonts w:asciiTheme="minorHAnsi" w:eastAsia="Times New Roman" w:hAnsiTheme="minorHAnsi" w:cstheme="minorHAnsi"/>
          <w:sz w:val="22"/>
        </w:rPr>
      </w:pPr>
      <w:r w:rsidRPr="00BC07E8">
        <w:rPr>
          <w:rFonts w:asciiTheme="minorHAnsi" w:eastAsia="Times New Roman" w:hAnsiTheme="minorHAnsi" w:cstheme="minorHAnsi"/>
          <w:sz w:val="22"/>
        </w:rPr>
        <w:t xml:space="preserve">Well versed with various software development methodologies - Waterfall, Agile, </w:t>
      </w:r>
      <w:proofErr w:type="spellStart"/>
      <w:r w:rsidRPr="00BC07E8">
        <w:rPr>
          <w:rFonts w:asciiTheme="minorHAnsi" w:eastAsia="Times New Roman" w:hAnsiTheme="minorHAnsi" w:cstheme="minorHAnsi"/>
          <w:sz w:val="22"/>
        </w:rPr>
        <w:t>Jira</w:t>
      </w:r>
      <w:proofErr w:type="spellEnd"/>
      <w:r w:rsidRPr="00BC07E8">
        <w:rPr>
          <w:rFonts w:asciiTheme="minorHAnsi" w:eastAsia="Times New Roman" w:hAnsiTheme="minorHAnsi" w:cstheme="minorHAnsi"/>
          <w:sz w:val="22"/>
        </w:rPr>
        <w:t xml:space="preserve">, VSTS, Iterative and Scrum. </w:t>
      </w:r>
    </w:p>
    <w:p w14:paraId="0DDE81C0" w14:textId="2A84A01F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 xml:space="preserve">Extensively used the repositories like </w:t>
      </w:r>
      <w:proofErr w:type="spellStart"/>
      <w:r w:rsidRPr="00D709A0">
        <w:rPr>
          <w:rFonts w:asciiTheme="minorHAnsi" w:eastAsia="Times New Roman" w:hAnsiTheme="minorHAnsi" w:cstheme="minorHAnsi"/>
          <w:sz w:val="22"/>
        </w:rPr>
        <w:t>Github</w:t>
      </w:r>
      <w:proofErr w:type="spellEnd"/>
      <w:r w:rsidRPr="00D709A0">
        <w:rPr>
          <w:rFonts w:asciiTheme="minorHAnsi" w:eastAsia="Times New Roman" w:hAnsiTheme="minorHAnsi" w:cstheme="minorHAnsi"/>
          <w:sz w:val="22"/>
        </w:rPr>
        <w:t xml:space="preserve"> and SVN.</w:t>
      </w:r>
    </w:p>
    <w:p w14:paraId="2C24601E" w14:textId="00284E01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Extensive use of Grunt &amp; Gulp as a build tool for projects</w:t>
      </w:r>
    </w:p>
    <w:p w14:paraId="0A882FAD" w14:textId="2B84BE57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Experience in all phases of Software Development Life Cycle (SDLC)</w:t>
      </w:r>
      <w:r w:rsidR="00BC07E8">
        <w:rPr>
          <w:rFonts w:asciiTheme="minorHAnsi" w:eastAsia="Times New Roman" w:hAnsiTheme="minorHAnsi" w:cstheme="minorHAnsi"/>
          <w:sz w:val="22"/>
        </w:rPr>
        <w:t>.</w:t>
      </w:r>
    </w:p>
    <w:p w14:paraId="2599ABFB" w14:textId="3B0F6258" w:rsidR="00D709A0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Ability to work effectively while working as a team member as well as individually.</w:t>
      </w:r>
    </w:p>
    <w:p w14:paraId="69A59478" w14:textId="704BCB5B" w:rsidR="005A27F2" w:rsidRPr="00D709A0" w:rsidRDefault="00D709A0" w:rsidP="00D709A0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D709A0">
        <w:rPr>
          <w:rFonts w:asciiTheme="minorHAnsi" w:eastAsia="Times New Roman" w:hAnsiTheme="minorHAnsi" w:cstheme="minorHAnsi"/>
          <w:sz w:val="22"/>
        </w:rPr>
        <w:t>Excellent communication and Inter-personal Skills, well organized, goal oriented.</w:t>
      </w:r>
    </w:p>
    <w:p w14:paraId="07DF16C3" w14:textId="77777777" w:rsidR="00D709A0" w:rsidRPr="002D644A" w:rsidRDefault="00D709A0" w:rsidP="00D709A0">
      <w:p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</w:p>
    <w:p w14:paraId="69A59479" w14:textId="77777777" w:rsidR="005F2504" w:rsidRPr="002D644A" w:rsidRDefault="005F2504" w:rsidP="00AC4AB3">
      <w:pPr>
        <w:spacing w:after="160"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2D644A">
        <w:rPr>
          <w:rFonts w:asciiTheme="minorHAnsi" w:hAnsiTheme="minorHAnsi" w:cstheme="minorHAnsi"/>
          <w:b/>
          <w:sz w:val="22"/>
          <w:shd w:val="clear" w:color="auto" w:fill="FFFFFF"/>
        </w:rPr>
        <w:t>Technical Skills:</w:t>
      </w:r>
    </w:p>
    <w:tbl>
      <w:tblPr>
        <w:tblW w:w="9900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33"/>
        <w:gridCol w:w="7267"/>
      </w:tblGrid>
      <w:tr w:rsidR="0026248D" w:rsidRPr="002D644A" w14:paraId="69A5947C" w14:textId="77777777" w:rsidTr="005F2504">
        <w:trPr>
          <w:trHeight w:val="296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A" w14:textId="0DD7B5A7" w:rsidR="005F2504" w:rsidRPr="002D644A" w:rsidRDefault="00D709A0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D709A0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UI Web Technologi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B" w14:textId="7BF56A44" w:rsidR="005F2504" w:rsidRPr="002D644A" w:rsidRDefault="00D709A0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D709A0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HTML, HTML5, CSS3, SASS, XHTML, XML, JavaScript, AJAX, JQuery, JSON, Twitter Bootstrap, Angular JS, Express JS, Node.js</w:t>
            </w:r>
          </w:p>
        </w:tc>
      </w:tr>
      <w:tr w:rsidR="0026248D" w:rsidRPr="002D644A" w14:paraId="69A5947F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D" w14:textId="1304848D" w:rsidR="005F2504" w:rsidRPr="002D644A" w:rsidRDefault="00D709A0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D709A0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Languag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E" w14:textId="068CB8E2" w:rsidR="005F2504" w:rsidRPr="002D644A" w:rsidRDefault="00D709A0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D709A0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JAVA, Servlets 2.2, 2.3, 2.4, JSP 1.1, 1.2, 2.0, JDBC 4.0, AJAX, Web Services, REST, SOAP, Struts, Spring</w:t>
            </w:r>
          </w:p>
        </w:tc>
      </w:tr>
      <w:tr w:rsidR="0026248D" w:rsidRPr="002D644A" w14:paraId="69A59482" w14:textId="77777777" w:rsidTr="005F2504">
        <w:trPr>
          <w:trHeight w:val="350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0" w14:textId="489CB37D" w:rsidR="005F2504" w:rsidRPr="002D644A" w:rsidRDefault="00BC07E8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C07E8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Tools/IDE</w:t>
            </w:r>
            <w:r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’</w:t>
            </w:r>
            <w:r w:rsidRPr="00BC07E8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1" w14:textId="63DD2362" w:rsidR="005F2504" w:rsidRPr="002D644A" w:rsidRDefault="00D709A0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D709A0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IDE, HTML Editor Eclipse IDE, Web Strom, Web Matrix, Sub lime, Notepad++, Adobe Dreamweaver</w:t>
            </w:r>
          </w:p>
        </w:tc>
      </w:tr>
      <w:tr w:rsidR="0026248D" w:rsidRPr="002D644A" w14:paraId="69A59485" w14:textId="77777777" w:rsidTr="005F2504">
        <w:trPr>
          <w:trHeight w:val="350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3" w14:textId="77777777" w:rsidR="005F2504" w:rsidRPr="002D644A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2D644A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Web/App. Server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4" w14:textId="035ACDC0" w:rsidR="005F2504" w:rsidRPr="002D644A" w:rsidRDefault="00D709A0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D709A0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Apache Tomcat 5.0.25, HTTP Web Server</w:t>
            </w:r>
          </w:p>
        </w:tc>
      </w:tr>
      <w:tr w:rsidR="0026248D" w:rsidRPr="002D644A" w14:paraId="69A5948E" w14:textId="77777777" w:rsidTr="0049431A">
        <w:trPr>
          <w:trHeight w:val="278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C" w14:textId="77777777" w:rsidR="005F2504" w:rsidRPr="002D644A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2D644A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 xml:space="preserve">Databases 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D" w14:textId="11CD1414" w:rsidR="005F2504" w:rsidRPr="002D644A" w:rsidRDefault="00D709A0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D709A0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MONGO DB, Oracle 8i, 9i, 10g, SQL Server 2000, 2005 &amp; 2008; IIS 6.0/7.0</w:t>
            </w:r>
          </w:p>
        </w:tc>
      </w:tr>
      <w:tr w:rsidR="0026248D" w:rsidRPr="002D644A" w14:paraId="69A59491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F" w14:textId="47F46624" w:rsidR="005F2504" w:rsidRPr="002D644A" w:rsidRDefault="00D709A0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D709A0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Operating System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0" w14:textId="33DB1493" w:rsidR="005F2504" w:rsidRPr="002D644A" w:rsidRDefault="00D709A0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D709A0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Windows NT Server/9x/2000/XP/Windows 7/8</w:t>
            </w:r>
          </w:p>
        </w:tc>
      </w:tr>
      <w:tr w:rsidR="0026248D" w:rsidRPr="002D644A" w14:paraId="69A59494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2" w14:textId="545F2F8A" w:rsidR="005F2504" w:rsidRPr="002D644A" w:rsidRDefault="00BC07E8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C07E8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Methodologi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3" w14:textId="5D5726A1" w:rsidR="005F2504" w:rsidRPr="002D644A" w:rsidRDefault="00BC07E8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BC07E8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Agile, Rational Unified Process (RUP), UML</w:t>
            </w:r>
          </w:p>
        </w:tc>
      </w:tr>
    </w:tbl>
    <w:p w14:paraId="199591B1" w14:textId="77777777" w:rsidR="00DC0751" w:rsidRPr="002D644A" w:rsidRDefault="00DC0751" w:rsidP="00AC4AB3">
      <w:pPr>
        <w:spacing w:after="160"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9C" w14:textId="1A02ED73" w:rsidR="005A27F2" w:rsidRPr="002D644A" w:rsidRDefault="0049431A" w:rsidP="00AC4AB3">
      <w:pPr>
        <w:spacing w:after="160"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2D644A">
        <w:rPr>
          <w:rFonts w:asciiTheme="minorHAnsi" w:hAnsiTheme="minorHAnsi" w:cstheme="minorHAnsi"/>
          <w:b/>
          <w:sz w:val="22"/>
          <w:shd w:val="clear" w:color="auto" w:fill="FFFFFF"/>
        </w:rPr>
        <w:t>Professional Experience:</w:t>
      </w:r>
    </w:p>
    <w:p w14:paraId="69A5949E" w14:textId="393458D6" w:rsidR="00BC0CA7" w:rsidRPr="002D644A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2D644A">
        <w:rPr>
          <w:rFonts w:asciiTheme="minorHAnsi" w:hAnsiTheme="minorHAnsi" w:cstheme="minorHAnsi"/>
          <w:b/>
          <w:sz w:val="22"/>
          <w:shd w:val="clear" w:color="auto" w:fill="FFFFFF"/>
        </w:rPr>
        <w:t>Client:</w:t>
      </w:r>
      <w:r w:rsidR="00FC0A53" w:rsidRPr="002D644A">
        <w:rPr>
          <w:rFonts w:asciiTheme="minorHAnsi" w:hAnsiTheme="minorHAnsi" w:cstheme="minorHAnsi"/>
          <w:b/>
          <w:sz w:val="22"/>
          <w:shd w:val="clear" w:color="auto" w:fill="FFFFFF"/>
        </w:rPr>
        <w:t xml:space="preserve"> </w:t>
      </w:r>
      <w:r w:rsidR="004C11EC" w:rsidRPr="004C11EC">
        <w:rPr>
          <w:rFonts w:asciiTheme="minorHAnsi" w:hAnsiTheme="minorHAnsi" w:cstheme="minorHAnsi"/>
          <w:b/>
          <w:sz w:val="22"/>
          <w:shd w:val="clear" w:color="auto" w:fill="FFFFFF"/>
        </w:rPr>
        <w:t xml:space="preserve">United Fire Group, Cedar Rapids, IA  </w:t>
      </w:r>
      <w:r w:rsidR="004C11EC" w:rsidRPr="004C11EC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4C11EC" w:rsidRPr="004C11EC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4C11EC" w:rsidRPr="004C11EC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4C11EC" w:rsidRPr="004C11EC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4C11EC" w:rsidRPr="004C11EC">
        <w:rPr>
          <w:rFonts w:asciiTheme="minorHAnsi" w:hAnsiTheme="minorHAnsi" w:cstheme="minorHAnsi"/>
          <w:b/>
          <w:sz w:val="22"/>
          <w:shd w:val="clear" w:color="auto" w:fill="FFFFFF"/>
        </w:rPr>
        <w:tab/>
        <w:t xml:space="preserve">       </w:t>
      </w:r>
      <w:r w:rsidR="00893DFE">
        <w:rPr>
          <w:rFonts w:asciiTheme="minorHAnsi" w:hAnsiTheme="minorHAnsi" w:cstheme="minorHAnsi"/>
          <w:b/>
          <w:sz w:val="22"/>
          <w:shd w:val="clear" w:color="auto" w:fill="FFFFFF"/>
        </w:rPr>
        <w:t xml:space="preserve"> </w:t>
      </w:r>
      <w:r w:rsidR="004C11EC" w:rsidRPr="004C11EC">
        <w:rPr>
          <w:rFonts w:asciiTheme="minorHAnsi" w:hAnsiTheme="minorHAnsi" w:cstheme="minorHAnsi"/>
          <w:b/>
          <w:sz w:val="22"/>
          <w:shd w:val="clear" w:color="auto" w:fill="FFFFFF"/>
        </w:rPr>
        <w:t xml:space="preserve">Sep 2017 – Till Date                                                                                                      </w:t>
      </w:r>
      <w:r w:rsidRPr="002D644A">
        <w:rPr>
          <w:rFonts w:asciiTheme="minorHAnsi" w:hAnsiTheme="minorHAnsi" w:cstheme="minorHAnsi"/>
          <w:b/>
          <w:sz w:val="22"/>
          <w:shd w:val="clear" w:color="auto" w:fill="FFFFFF"/>
        </w:rPr>
        <w:t xml:space="preserve">Role: </w:t>
      </w:r>
      <w:r w:rsidR="00D709A0">
        <w:rPr>
          <w:rFonts w:asciiTheme="minorHAnsi" w:hAnsiTheme="minorHAnsi" w:cstheme="minorHAnsi"/>
          <w:b/>
          <w:sz w:val="22"/>
          <w:shd w:val="clear" w:color="auto" w:fill="FFFFFF"/>
        </w:rPr>
        <w:t xml:space="preserve">Senior </w:t>
      </w:r>
      <w:r w:rsidR="00D709A0" w:rsidRPr="00D709A0">
        <w:rPr>
          <w:rFonts w:asciiTheme="minorHAnsi" w:hAnsiTheme="minorHAnsi" w:cstheme="minorHAnsi"/>
          <w:b/>
          <w:sz w:val="22"/>
          <w:shd w:val="clear" w:color="auto" w:fill="FFFFFF"/>
        </w:rPr>
        <w:t>UI/Mean Stack Developer</w:t>
      </w:r>
      <w:r w:rsidRPr="002D644A">
        <w:rPr>
          <w:rFonts w:asciiTheme="minorHAnsi" w:hAnsiTheme="minorHAnsi" w:cstheme="minorHAnsi"/>
          <w:b/>
          <w:sz w:val="22"/>
          <w:shd w:val="clear" w:color="auto" w:fill="FFFFFF"/>
        </w:rPr>
        <w:t xml:space="preserve">                                                                            </w:t>
      </w:r>
    </w:p>
    <w:p w14:paraId="69A5949F" w14:textId="77777777" w:rsidR="00001A7C" w:rsidRPr="002D644A" w:rsidRDefault="00001A7C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A0" w14:textId="77777777" w:rsidR="0030202B" w:rsidRPr="002D644A" w:rsidRDefault="00BC0CA7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2D644A">
        <w:rPr>
          <w:rFonts w:asciiTheme="minorHAnsi" w:hAnsiTheme="minorHAnsi" w:cstheme="minorHAnsi"/>
          <w:b/>
          <w:sz w:val="22"/>
        </w:rPr>
        <w:t>Responsibilities:</w:t>
      </w:r>
    </w:p>
    <w:p w14:paraId="0D3F8BAD" w14:textId="77777777" w:rsidR="00D709A0" w:rsidRPr="00D709A0" w:rsidRDefault="00D709A0" w:rsidP="00D709A0">
      <w:pPr>
        <w:pStyle w:val="ListParagraph"/>
        <w:numPr>
          <w:ilvl w:val="0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nteracted with end users and business analyst to understand the business requirements</w:t>
      </w:r>
    </w:p>
    <w:p w14:paraId="59DE198D" w14:textId="263EFE91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signed and developed the front end using HTML, DHTML, and XML.</w:t>
      </w:r>
    </w:p>
    <w:p w14:paraId="38872EC8" w14:textId="0A36091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Responsible for design and development of the web pages from mock- ups (PSD)</w:t>
      </w:r>
    </w:p>
    <w:p w14:paraId="351A9276" w14:textId="47033731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signed CSS templates for use in all pages on the website working with CSS Background, positioning, text, border, margin, padding, and table.</w:t>
      </w:r>
    </w:p>
    <w:p w14:paraId="5771909B" w14:textId="360258F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Pseudo elements and CSS3 Border, CSS3 Background, CSS3 Transitions.</w:t>
      </w:r>
    </w:p>
    <w:p w14:paraId="3AC57F0C" w14:textId="3DA1FA9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veloped client side drop down menus, search bars, carousel, and drop down toggles using Twitter-Bootstrap and JQuery</w:t>
      </w:r>
    </w:p>
    <w:p w14:paraId="50D8BB75" w14:textId="74AA943C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signed graphics, buttons, logos and flash animation for the website.</w:t>
      </w:r>
    </w:p>
    <w:p w14:paraId="259C5923" w14:textId="6483B874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Used JSON for data interchange, as it's faster and can be parsed using JavaScript.</w:t>
      </w:r>
    </w:p>
    <w:p w14:paraId="7A146130" w14:textId="6B873F7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Extensively worked with JavaScript cookies.</w:t>
      </w:r>
    </w:p>
    <w:p w14:paraId="7AE16798" w14:textId="08FFAC0F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lastRenderedPageBreak/>
        <w:t>Developed JavaScript and optimized</w:t>
      </w:r>
      <w:r w:rsidR="00D96ED7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>existing scripts for efficiency.</w:t>
      </w:r>
    </w:p>
    <w:p w14:paraId="3450277C" w14:textId="4B106971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Used JavaScript, HTML, and jQuery for forms validations.</w:t>
      </w:r>
    </w:p>
    <w:p w14:paraId="02077DDE" w14:textId="1A31A152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Redesigned user interface HTML frameworks with Bootstrap and refined CSS styling.</w:t>
      </w:r>
    </w:p>
    <w:p w14:paraId="74745B80" w14:textId="43785746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Validated the code using W3C Mark-Up validation and also checked for the cross-browser compatibility using Cloud</w:t>
      </w:r>
    </w:p>
    <w:p w14:paraId="2EE74400" w14:textId="519794C7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ith responsive design to create one well-planned site to deliver an optimized experience in context to each device or screen size.</w:t>
      </w:r>
    </w:p>
    <w:p w14:paraId="79288033" w14:textId="1900767F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orked with jQuery Message plug-in, jQuery Validation Plug-in.</w:t>
      </w:r>
    </w:p>
    <w:p w14:paraId="21CB1A51" w14:textId="7742C291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Built rich prototypes and applications using HTML5, CSS3, JavaScript, jQuery, Ajax, JSON, AngularJS, Backbone.js and Bootstrap</w:t>
      </w:r>
    </w:p>
    <w:p w14:paraId="07BD5D96" w14:textId="22AE658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MEAN stack implementation, AngularJS Full-Stack generator (generator-angular-full stack), and actually run, edit, and deploy an application.</w:t>
      </w:r>
    </w:p>
    <w:p w14:paraId="06BBF3E6" w14:textId="5B8FEF61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Supporting and implementing web application built on MEAN stack</w:t>
      </w:r>
    </w:p>
    <w:p w14:paraId="73887F11" w14:textId="76190691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Worked on Front end by using </w:t>
      </w:r>
      <w:proofErr w:type="spellStart"/>
      <w:r w:rsidRPr="00D709A0">
        <w:rPr>
          <w:rFonts w:asciiTheme="minorHAnsi" w:hAnsiTheme="minorHAnsi" w:cstheme="minorHAnsi"/>
          <w:sz w:val="22"/>
          <w:shd w:val="clear" w:color="auto" w:fill="FFFFFF"/>
        </w:rPr>
        <w:t>AngularJs</w:t>
      </w:r>
      <w:proofErr w:type="spellEnd"/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 and JavaScript.</w:t>
      </w:r>
    </w:p>
    <w:p w14:paraId="567F9813" w14:textId="3904A395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Worked the backend by using </w:t>
      </w:r>
      <w:proofErr w:type="spellStart"/>
      <w:r w:rsidRPr="00D709A0">
        <w:rPr>
          <w:rFonts w:asciiTheme="minorHAnsi" w:hAnsiTheme="minorHAnsi" w:cstheme="minorHAnsi"/>
          <w:sz w:val="22"/>
          <w:shd w:val="clear" w:color="auto" w:fill="FFFFFF"/>
        </w:rPr>
        <w:t>nodejs</w:t>
      </w:r>
      <w:proofErr w:type="spellEnd"/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proofErr w:type="spellStart"/>
      <w:r w:rsidRPr="00D709A0">
        <w:rPr>
          <w:rFonts w:asciiTheme="minorHAnsi" w:hAnsiTheme="minorHAnsi" w:cstheme="minorHAnsi"/>
          <w:sz w:val="22"/>
          <w:shd w:val="clear" w:color="auto" w:fill="FFFFFF"/>
        </w:rPr>
        <w:t>expressJs</w:t>
      </w:r>
      <w:proofErr w:type="spellEnd"/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proofErr w:type="spellStart"/>
      <w:r w:rsidRPr="00D709A0">
        <w:rPr>
          <w:rFonts w:asciiTheme="minorHAnsi" w:hAnsiTheme="minorHAnsi" w:cstheme="minorHAnsi"/>
          <w:sz w:val="22"/>
          <w:shd w:val="clear" w:color="auto" w:fill="FFFFFF"/>
        </w:rPr>
        <w:t>mongoDB</w:t>
      </w:r>
      <w:proofErr w:type="spellEnd"/>
    </w:p>
    <w:p w14:paraId="4B64390A" w14:textId="0EEC2531" w:rsidR="00D709A0" w:rsidRPr="00D709A0" w:rsidRDefault="00D709A0" w:rsidP="00F31D26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Extensive use of Angular.js for developing the SPAs (Single Page Applications) for internal application/tool.</w:t>
      </w:r>
    </w:p>
    <w:p w14:paraId="5EED0195" w14:textId="145B94A2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Extensive knowledge to use of Angular.js</w:t>
      </w:r>
      <w:r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>directives to bring additional functionality to HTML.</w:t>
      </w:r>
    </w:p>
    <w:p w14:paraId="45629FDF" w14:textId="4DE82AA3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Worked with AngularJS routers, forms, modules, Dom, events, expressions, controllers, filters and </w:t>
      </w:r>
      <w:proofErr w:type="spellStart"/>
      <w:r w:rsidRPr="00D709A0">
        <w:rPr>
          <w:rFonts w:asciiTheme="minorHAnsi" w:hAnsiTheme="minorHAnsi" w:cstheme="minorHAnsi"/>
          <w:sz w:val="22"/>
          <w:shd w:val="clear" w:color="auto" w:fill="FFFFFF"/>
        </w:rPr>
        <w:t>HttpRequest</w:t>
      </w:r>
      <w:proofErr w:type="spellEnd"/>
      <w:r w:rsidRPr="00D709A0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739C19AE" w14:textId="760864C0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Used AngularJS </w:t>
      </w:r>
      <w:proofErr w:type="spellStart"/>
      <w:r w:rsidRPr="00D709A0">
        <w:rPr>
          <w:rFonts w:asciiTheme="minorHAnsi" w:hAnsiTheme="minorHAnsi" w:cstheme="minorHAnsi"/>
          <w:sz w:val="22"/>
          <w:shd w:val="clear" w:color="auto" w:fill="FFFFFF"/>
        </w:rPr>
        <w:t>HttpRequest</w:t>
      </w:r>
      <w:proofErr w:type="spellEnd"/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 to read data from web servers and process JSON data to render in the UI.</w:t>
      </w:r>
    </w:p>
    <w:p w14:paraId="46922916" w14:textId="349BB21E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Daily programming with Node.JS, Angular, and </w:t>
      </w:r>
      <w:proofErr w:type="spellStart"/>
      <w:r w:rsidRPr="00D709A0">
        <w:rPr>
          <w:rFonts w:asciiTheme="minorHAnsi" w:hAnsiTheme="minorHAnsi" w:cstheme="minorHAnsi"/>
          <w:sz w:val="22"/>
          <w:shd w:val="clear" w:color="auto" w:fill="FFFFFF"/>
        </w:rPr>
        <w:t>ExpressJs</w:t>
      </w:r>
      <w:proofErr w:type="spellEnd"/>
      <w:r w:rsidRPr="00D709A0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703F1B03" w14:textId="0947EFD3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Extensively used Asynchronous calls, callback, non-blocking I/O features in </w:t>
      </w:r>
      <w:proofErr w:type="spellStart"/>
      <w:r w:rsidRPr="00D709A0">
        <w:rPr>
          <w:rFonts w:asciiTheme="minorHAnsi" w:hAnsiTheme="minorHAnsi" w:cstheme="minorHAnsi"/>
          <w:sz w:val="22"/>
          <w:shd w:val="clear" w:color="auto" w:fill="FFFFFF"/>
        </w:rPr>
        <w:t>nodejs</w:t>
      </w:r>
      <w:proofErr w:type="spellEnd"/>
    </w:p>
    <w:p w14:paraId="3FFC431E" w14:textId="3E0453D0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nvolved in production support for defect fixing and minor enhancements</w:t>
      </w:r>
    </w:p>
    <w:p w14:paraId="79D7454C" w14:textId="5B23D6F3" w:rsidR="00D709A0" w:rsidRPr="00D96ED7" w:rsidRDefault="00D709A0" w:rsidP="00D96ED7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Provide status to the client Support Manager on the tasks that are carried out</w:t>
      </w:r>
      <w:r w:rsidR="00D96ED7">
        <w:rPr>
          <w:rFonts w:asciiTheme="minorHAnsi" w:hAnsiTheme="minorHAnsi" w:cstheme="minorHAnsi"/>
          <w:sz w:val="22"/>
          <w:shd w:val="clear" w:color="auto" w:fill="FFFFFF"/>
        </w:rPr>
        <w:t xml:space="preserve"> t</w:t>
      </w:r>
      <w:r w:rsidRPr="00D96ED7">
        <w:rPr>
          <w:rFonts w:asciiTheme="minorHAnsi" w:hAnsiTheme="minorHAnsi" w:cstheme="minorHAnsi"/>
          <w:sz w:val="22"/>
          <w:shd w:val="clear" w:color="auto" w:fill="FFFFFF"/>
        </w:rPr>
        <w:t>aking the prod log</w:t>
      </w:r>
      <w:r w:rsidR="00D96ED7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528A6513" w14:textId="199BA40D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orked on AngularJS, which combines web applications with Model View Controller capability to make development and testing of code efficient.</w:t>
      </w:r>
    </w:p>
    <w:p w14:paraId="22547C78" w14:textId="5A1DB9FA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As a backend developer I was responsible for creating RESTFUL Web Services using Node.js &amp; Express.js</w:t>
      </w:r>
    </w:p>
    <w:p w14:paraId="1E37D705" w14:textId="742AEE06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Applied optimization techniques to reduce page size and load times to enhance user experience using sprites.</w:t>
      </w:r>
    </w:p>
    <w:p w14:paraId="5F40A2F9" w14:textId="5D024BA5" w:rsid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Used Ajax, XML, Http Request to post chat messages and to periodically check the server for new messages and update your chat window.</w:t>
      </w:r>
    </w:p>
    <w:p w14:paraId="07AA0295" w14:textId="79D9A9D0" w:rsidR="00BC07E8" w:rsidRPr="00D709A0" w:rsidRDefault="00BC07E8" w:rsidP="00BC07E8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C07E8">
        <w:rPr>
          <w:rFonts w:asciiTheme="minorHAnsi" w:hAnsiTheme="minorHAnsi" w:cstheme="minorHAnsi"/>
          <w:sz w:val="22"/>
          <w:shd w:val="clear" w:color="auto" w:fill="FFFFFF"/>
        </w:rPr>
        <w:t>Carried out requirement analysis and business user walk through, developed design documents and implemented based on need following Agile Methodologies.</w:t>
      </w:r>
    </w:p>
    <w:p w14:paraId="4DB90139" w14:textId="3E5600B5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Have worked on AWS for fetch the pictures files from AWS to UI</w:t>
      </w:r>
    </w:p>
    <w:p w14:paraId="4D70CE95" w14:textId="4CE5CD4C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Experience in RESTful web services to integrate between application to application</w:t>
      </w:r>
    </w:p>
    <w:p w14:paraId="7BB21306" w14:textId="53CB30F9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rote code to handle cross browser compatibility issues in IE 7, 8, 9 and FF.</w:t>
      </w:r>
    </w:p>
    <w:p w14:paraId="7990D8C5" w14:textId="2BACB14D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Extensively used Git for version controlling and regularly pushed the code to </w:t>
      </w:r>
      <w:proofErr w:type="spellStart"/>
      <w:r w:rsidRPr="00D709A0">
        <w:rPr>
          <w:rFonts w:asciiTheme="minorHAnsi" w:hAnsiTheme="minorHAnsi" w:cstheme="minorHAnsi"/>
          <w:sz w:val="22"/>
          <w:shd w:val="clear" w:color="auto" w:fill="FFFFFF"/>
        </w:rPr>
        <w:t>Github</w:t>
      </w:r>
      <w:proofErr w:type="spellEnd"/>
      <w:r w:rsidRPr="00D709A0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44D8E6B1" w14:textId="0D7A6892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orked on application which allows integration and delivery of projects using tools like Jenkins.</w:t>
      </w:r>
    </w:p>
    <w:p w14:paraId="5016E825" w14:textId="591A6005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lastRenderedPageBreak/>
        <w:t>Used HP Quality Center to keep track of outstanding bugs to reduce downtime, increase productivity, and improve communication.</w:t>
      </w:r>
    </w:p>
    <w:p w14:paraId="19D4B719" w14:textId="1D05481C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nteracted with Testing Team, Scrum Masters and Business Analysts for Fixing of Issues</w:t>
      </w:r>
    </w:p>
    <w:p w14:paraId="108103E4" w14:textId="6EF4E1E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nteracted with Customers and development teams for Fix the Issues.</w:t>
      </w:r>
    </w:p>
    <w:p w14:paraId="407EF215" w14:textId="4E64C44C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Performed the Regression Testing for Complete UI after fixing the Issues which are reported by Testing Team.</w:t>
      </w:r>
    </w:p>
    <w:p w14:paraId="69A594B9" w14:textId="2E549BA1" w:rsidR="000328B6" w:rsidRDefault="00D709A0" w:rsidP="00D709A0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b/>
          <w:sz w:val="22"/>
          <w:shd w:val="clear" w:color="auto" w:fill="FFFFFF"/>
        </w:rPr>
        <w:t>Environment:</w:t>
      </w:r>
      <w:r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HTML, XHTML, HTML 5, DHTML, CSS, CSS3, JavaScript, jQuery, AngularJS, Express JS, Node JS, </w:t>
      </w:r>
      <w:r w:rsidR="00BC07E8">
        <w:rPr>
          <w:rFonts w:asciiTheme="minorHAnsi" w:hAnsiTheme="minorHAnsi" w:cstheme="minorHAnsi"/>
          <w:sz w:val="22"/>
          <w:shd w:val="clear" w:color="auto" w:fill="FFFFFF"/>
        </w:rPr>
        <w:t xml:space="preserve">Agile, 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>Mongo DB, XML, XSL, XSLT, JSON, MEAN stack, Notepad++, Sublime text, Git hub, Restful API, AWS.</w:t>
      </w:r>
    </w:p>
    <w:p w14:paraId="2774F2E3" w14:textId="77777777" w:rsidR="00D709A0" w:rsidRPr="002D644A" w:rsidRDefault="00D709A0" w:rsidP="00D709A0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0AD6DDAC" w14:textId="3756EE03" w:rsidR="004C11EC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2D644A">
        <w:rPr>
          <w:rFonts w:asciiTheme="minorHAnsi" w:hAnsiTheme="minorHAnsi" w:cstheme="minorHAnsi"/>
          <w:b/>
          <w:sz w:val="22"/>
          <w:shd w:val="clear" w:color="auto" w:fill="FFFFFF"/>
        </w:rPr>
        <w:t xml:space="preserve">Client: </w:t>
      </w:r>
      <w:r w:rsidR="004C11EC" w:rsidRPr="004C11EC">
        <w:rPr>
          <w:rFonts w:asciiTheme="minorHAnsi" w:hAnsiTheme="minorHAnsi" w:cstheme="minorHAnsi"/>
          <w:b/>
          <w:sz w:val="22"/>
          <w:shd w:val="clear" w:color="auto" w:fill="FFFFFF"/>
        </w:rPr>
        <w:t>Kroger, Cincinnati, OH</w:t>
      </w:r>
      <w:r w:rsidR="004C11EC" w:rsidRPr="004C11EC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4C11EC" w:rsidRPr="004C11EC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4C11EC" w:rsidRPr="004C11EC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4C11EC" w:rsidRPr="004C11EC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4C11EC" w:rsidRPr="004C11EC">
        <w:rPr>
          <w:rFonts w:asciiTheme="minorHAnsi" w:hAnsiTheme="minorHAnsi" w:cstheme="minorHAnsi"/>
          <w:b/>
          <w:sz w:val="22"/>
          <w:shd w:val="clear" w:color="auto" w:fill="FFFFFF"/>
        </w:rPr>
        <w:tab/>
        <w:t xml:space="preserve">  </w:t>
      </w:r>
      <w:r w:rsidR="004C11EC">
        <w:rPr>
          <w:rFonts w:asciiTheme="minorHAnsi" w:hAnsiTheme="minorHAnsi" w:cstheme="minorHAnsi"/>
          <w:b/>
          <w:sz w:val="22"/>
          <w:shd w:val="clear" w:color="auto" w:fill="FFFFFF"/>
        </w:rPr>
        <w:t xml:space="preserve">                                </w:t>
      </w:r>
      <w:r w:rsidR="004C11EC" w:rsidRPr="004C11EC">
        <w:rPr>
          <w:rFonts w:asciiTheme="minorHAnsi" w:hAnsiTheme="minorHAnsi" w:cstheme="minorHAnsi"/>
          <w:b/>
          <w:sz w:val="22"/>
          <w:shd w:val="clear" w:color="auto" w:fill="FFFFFF"/>
        </w:rPr>
        <w:t>April 2016</w:t>
      </w:r>
      <w:r w:rsidR="004C11EC">
        <w:rPr>
          <w:rFonts w:asciiTheme="minorHAnsi" w:hAnsiTheme="minorHAnsi" w:cstheme="minorHAnsi"/>
          <w:b/>
          <w:sz w:val="22"/>
          <w:shd w:val="clear" w:color="auto" w:fill="FFFFFF"/>
        </w:rPr>
        <w:t xml:space="preserve"> </w:t>
      </w:r>
      <w:r w:rsidR="004C11EC" w:rsidRPr="004C11EC">
        <w:rPr>
          <w:rFonts w:asciiTheme="minorHAnsi" w:hAnsiTheme="minorHAnsi" w:cstheme="minorHAnsi"/>
          <w:b/>
          <w:sz w:val="22"/>
          <w:shd w:val="clear" w:color="auto" w:fill="FFFFFF"/>
        </w:rPr>
        <w:t>- Aug 2017</w:t>
      </w:r>
    </w:p>
    <w:p w14:paraId="69A594BB" w14:textId="7002D29E" w:rsidR="00FC0A53" w:rsidRPr="002D644A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2D644A">
        <w:rPr>
          <w:rFonts w:asciiTheme="minorHAnsi" w:hAnsiTheme="minorHAnsi" w:cstheme="minorHAnsi"/>
          <w:b/>
          <w:sz w:val="22"/>
        </w:rPr>
        <w:t xml:space="preserve">Role: </w:t>
      </w:r>
      <w:r w:rsidR="00D709A0">
        <w:rPr>
          <w:rFonts w:asciiTheme="minorHAnsi" w:hAnsiTheme="minorHAnsi" w:cstheme="minorHAnsi"/>
          <w:b/>
          <w:sz w:val="22"/>
        </w:rPr>
        <w:t>Senior UI</w:t>
      </w:r>
      <w:r w:rsidR="00D709A0" w:rsidRPr="00D709A0">
        <w:rPr>
          <w:rFonts w:asciiTheme="minorHAnsi" w:hAnsiTheme="minorHAnsi" w:cstheme="minorHAnsi"/>
          <w:b/>
          <w:sz w:val="22"/>
        </w:rPr>
        <w:t>/Mean Stack Developer</w:t>
      </w:r>
    </w:p>
    <w:p w14:paraId="69A594BC" w14:textId="77777777" w:rsidR="0049431A" w:rsidRPr="002D644A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2D644A">
        <w:rPr>
          <w:rFonts w:asciiTheme="minorHAnsi" w:hAnsiTheme="minorHAnsi" w:cstheme="minorHAnsi"/>
          <w:b/>
          <w:sz w:val="22"/>
        </w:rPr>
        <w:tab/>
      </w:r>
      <w:r w:rsidRPr="002D644A">
        <w:rPr>
          <w:rFonts w:asciiTheme="minorHAnsi" w:hAnsiTheme="minorHAnsi" w:cstheme="minorHAnsi"/>
          <w:b/>
          <w:sz w:val="22"/>
        </w:rPr>
        <w:tab/>
      </w:r>
      <w:r w:rsidRPr="002D644A">
        <w:rPr>
          <w:rFonts w:asciiTheme="minorHAnsi" w:hAnsiTheme="minorHAnsi" w:cstheme="minorHAnsi"/>
          <w:b/>
          <w:sz w:val="22"/>
        </w:rPr>
        <w:tab/>
      </w:r>
      <w:r w:rsidRPr="002D644A">
        <w:rPr>
          <w:rFonts w:asciiTheme="minorHAnsi" w:hAnsiTheme="minorHAnsi" w:cstheme="minorHAnsi"/>
          <w:b/>
          <w:sz w:val="22"/>
        </w:rPr>
        <w:tab/>
      </w:r>
      <w:r w:rsidRPr="002D644A">
        <w:rPr>
          <w:rFonts w:asciiTheme="minorHAnsi" w:hAnsiTheme="minorHAnsi" w:cstheme="minorHAnsi"/>
          <w:b/>
          <w:sz w:val="22"/>
        </w:rPr>
        <w:tab/>
      </w:r>
    </w:p>
    <w:p w14:paraId="69A594BD" w14:textId="77777777" w:rsidR="004614D3" w:rsidRPr="002D644A" w:rsidRDefault="009F21A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2D644A">
        <w:rPr>
          <w:rFonts w:asciiTheme="minorHAnsi" w:hAnsiTheme="minorHAnsi" w:cstheme="minorHAnsi"/>
          <w:b/>
          <w:sz w:val="22"/>
        </w:rPr>
        <w:t>Responsibilities:</w:t>
      </w:r>
      <w:r w:rsidR="002A28E2" w:rsidRPr="002D644A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2D644A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2D644A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2D644A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2D644A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2D644A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2D644A">
        <w:rPr>
          <w:rFonts w:asciiTheme="minorHAnsi" w:hAnsiTheme="minorHAnsi" w:cstheme="minorHAnsi"/>
          <w:sz w:val="22"/>
          <w:shd w:val="clear" w:color="auto" w:fill="FFFFFF"/>
        </w:rPr>
        <w:tab/>
        <w:t xml:space="preserve">            </w:t>
      </w:r>
    </w:p>
    <w:p w14:paraId="09A0B1BC" w14:textId="7994D18D" w:rsidR="00D709A0" w:rsidRPr="00D709A0" w:rsidRDefault="00D709A0" w:rsidP="00D709A0">
      <w:pPr>
        <w:pStyle w:val="ListParagraph"/>
        <w:numPr>
          <w:ilvl w:val="0"/>
          <w:numId w:val="26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nterfaced with the Marketing and IT departments</w:t>
      </w:r>
      <w:r w:rsidR="00D96ED7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>&amp;</w:t>
      </w:r>
      <w:r w:rsidR="00D96ED7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>developing requirements to implement.</w:t>
      </w:r>
    </w:p>
    <w:p w14:paraId="74CF34DD" w14:textId="4EB4A934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veloped cross-browser/platform HTML 4/5, CSS 3, and JavaScript to match design specs for complex page layouts while adhering to code standards.</w:t>
      </w:r>
    </w:p>
    <w:p w14:paraId="4C2BEBA2" w14:textId="34954B29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Extended CSS as needed to accommodate new data and display types.</w:t>
      </w:r>
    </w:p>
    <w:p w14:paraId="0C9D611C" w14:textId="7B44142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veloped client side drop down menus, search bars, carousel, and drop down toggles</w:t>
      </w:r>
      <w:r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>using Twitter-Bootstrap and JQuery.</w:t>
      </w:r>
    </w:p>
    <w:p w14:paraId="0CA335FC" w14:textId="58348A51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veloped client side validation code using JavaScript and jQuery.</w:t>
      </w:r>
    </w:p>
    <w:p w14:paraId="6C5AAA9C" w14:textId="41025161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Responsible to for making the pages dynamic using AJAX, JSON and jQuery.</w:t>
      </w:r>
    </w:p>
    <w:p w14:paraId="6D500700" w14:textId="7DC6B4FF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Used Local Storage to store &amp; retrieve insensitive user data during transition between the different pages</w:t>
      </w:r>
      <w:r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32296D3B" w14:textId="564FD3FA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Created and deployed new features in order to sustain and amend existing applications under MVC pattern using Node.JS, Angular, Bootstrap and Express.</w:t>
      </w:r>
    </w:p>
    <w:p w14:paraId="7A504F5D" w14:textId="157DFB75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Developed the Front end by using </w:t>
      </w:r>
      <w:proofErr w:type="spellStart"/>
      <w:r w:rsidRPr="00D709A0">
        <w:rPr>
          <w:rFonts w:asciiTheme="minorHAnsi" w:hAnsiTheme="minorHAnsi" w:cstheme="minorHAnsi"/>
          <w:sz w:val="22"/>
          <w:shd w:val="clear" w:color="auto" w:fill="FFFFFF"/>
        </w:rPr>
        <w:t>AngularJs</w:t>
      </w:r>
      <w:proofErr w:type="spellEnd"/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 and JavaScript.</w:t>
      </w:r>
    </w:p>
    <w:p w14:paraId="7601A84E" w14:textId="0810F584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Developed the backend by using </w:t>
      </w:r>
      <w:proofErr w:type="spellStart"/>
      <w:r w:rsidRPr="00D709A0">
        <w:rPr>
          <w:rFonts w:asciiTheme="minorHAnsi" w:hAnsiTheme="minorHAnsi" w:cstheme="minorHAnsi"/>
          <w:sz w:val="22"/>
          <w:shd w:val="clear" w:color="auto" w:fill="FFFFFF"/>
        </w:rPr>
        <w:t>nodejs</w:t>
      </w:r>
      <w:proofErr w:type="spellEnd"/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, express and </w:t>
      </w:r>
      <w:proofErr w:type="spellStart"/>
      <w:r w:rsidRPr="00D709A0">
        <w:rPr>
          <w:rFonts w:asciiTheme="minorHAnsi" w:hAnsiTheme="minorHAnsi" w:cstheme="minorHAnsi"/>
          <w:sz w:val="22"/>
          <w:shd w:val="clear" w:color="auto" w:fill="FFFFFF"/>
        </w:rPr>
        <w:t>mongoDB</w:t>
      </w:r>
      <w:proofErr w:type="spellEnd"/>
    </w:p>
    <w:p w14:paraId="38A2AC8D" w14:textId="25C00E5D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Developed multiple POCs to create an interface between Backend to Frontend by using MongoDB, </w:t>
      </w:r>
      <w:proofErr w:type="spellStart"/>
      <w:r w:rsidRPr="00D709A0">
        <w:rPr>
          <w:rFonts w:asciiTheme="minorHAnsi" w:hAnsiTheme="minorHAnsi" w:cstheme="minorHAnsi"/>
          <w:sz w:val="22"/>
          <w:shd w:val="clear" w:color="auto" w:fill="FFFFFF"/>
        </w:rPr>
        <w:t>ExpressJS</w:t>
      </w:r>
      <w:proofErr w:type="spellEnd"/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proofErr w:type="spellStart"/>
      <w:r w:rsidRPr="00D709A0">
        <w:rPr>
          <w:rFonts w:asciiTheme="minorHAnsi" w:hAnsiTheme="minorHAnsi" w:cstheme="minorHAnsi"/>
          <w:sz w:val="22"/>
          <w:shd w:val="clear" w:color="auto" w:fill="FFFFFF"/>
        </w:rPr>
        <w:t>AngularJs</w:t>
      </w:r>
      <w:proofErr w:type="spellEnd"/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 and Node.js</w:t>
      </w:r>
    </w:p>
    <w:p w14:paraId="53C26C92" w14:textId="7A9F529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mplemented various features of node.js like Asynchronous calls, callback, non-blocking I/O features.</w:t>
      </w:r>
    </w:p>
    <w:p w14:paraId="64CC0497" w14:textId="7B7EFA26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orked with mongoose.js for database communication with MongoDB.</w:t>
      </w:r>
    </w:p>
    <w:p w14:paraId="01D8EFBF" w14:textId="514D22A4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Responsible for parsing JSON data to &amp; from the server for presentation &amp; storage purposes in the project.</w:t>
      </w:r>
    </w:p>
    <w:p w14:paraId="7A723286" w14:textId="0854D224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Responsible for creating RESTFUL Web Services to serve data to the front-end application in JSON format</w:t>
      </w:r>
    </w:p>
    <w:p w14:paraId="0A092B1B" w14:textId="0D7BCF66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orked with JASMINE unit test framework to write unit tests for JavaScript code.</w:t>
      </w:r>
    </w:p>
    <w:p w14:paraId="1CC76EEC" w14:textId="53F3CDCA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Experience in RESTful web services to integrate between Server side to</w:t>
      </w:r>
      <w:r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>Client side</w:t>
      </w:r>
    </w:p>
    <w:p w14:paraId="29F70B7C" w14:textId="0B9E47F2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Handled the status of the project in a timely manner in a clear and concise way.</w:t>
      </w:r>
    </w:p>
    <w:p w14:paraId="05804CEC" w14:textId="569501E4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nvolved in complete SDLC - Requirement Analysis, Development, System and Integration Testing.</w:t>
      </w:r>
    </w:p>
    <w:p w14:paraId="2613A80B" w14:textId="40105704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Handled cross browser/platform compatibility issues (IE, Firefox, and Safari) on both Windows.</w:t>
      </w:r>
    </w:p>
    <w:p w14:paraId="5277DFD1" w14:textId="5F8EB58E" w:rsidR="00D709A0" w:rsidRPr="00BC07E8" w:rsidRDefault="00D709A0" w:rsidP="00B2153C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C07E8">
        <w:rPr>
          <w:rFonts w:asciiTheme="minorHAnsi" w:hAnsiTheme="minorHAnsi" w:cstheme="minorHAnsi"/>
          <w:sz w:val="22"/>
          <w:shd w:val="clear" w:color="auto" w:fill="FFFFFF"/>
        </w:rPr>
        <w:lastRenderedPageBreak/>
        <w:t>Managed application state using server and client-based State Management options.</w:t>
      </w:r>
    </w:p>
    <w:p w14:paraId="297B6553" w14:textId="017E7448" w:rsidR="00D709A0" w:rsidRPr="00D709A0" w:rsidRDefault="00D709A0" w:rsidP="0008452A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Used JIRA to keep track of outstanding bugs to reduce downtime, increase productivity, and improve communication.</w:t>
      </w:r>
    </w:p>
    <w:p w14:paraId="23B05A72" w14:textId="3F51CF85" w:rsidR="005902E5" w:rsidRPr="002D644A" w:rsidRDefault="00D709A0" w:rsidP="00D709A0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b/>
          <w:sz w:val="22"/>
          <w:shd w:val="clear" w:color="auto" w:fill="FFFFFF"/>
        </w:rPr>
        <w:t>Environment:</w:t>
      </w:r>
      <w:r>
        <w:rPr>
          <w:rFonts w:asciiTheme="minorHAnsi" w:hAnsiTheme="minorHAnsi" w:cstheme="minorHAnsi"/>
          <w:b/>
          <w:sz w:val="22"/>
          <w:shd w:val="clear" w:color="auto" w:fill="FFFFFF"/>
        </w:rPr>
        <w:t xml:space="preserve"> 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HTML5, CSS3, JavaScript, MongoDB, </w:t>
      </w:r>
      <w:proofErr w:type="spellStart"/>
      <w:r w:rsidRPr="00D709A0">
        <w:rPr>
          <w:rFonts w:asciiTheme="minorHAnsi" w:hAnsiTheme="minorHAnsi" w:cstheme="minorHAnsi"/>
          <w:sz w:val="22"/>
          <w:shd w:val="clear" w:color="auto" w:fill="FFFFFF"/>
        </w:rPr>
        <w:t>ExpressJS</w:t>
      </w:r>
      <w:proofErr w:type="spellEnd"/>
      <w:r w:rsidRPr="00D709A0">
        <w:rPr>
          <w:rFonts w:asciiTheme="minorHAnsi" w:hAnsiTheme="minorHAnsi" w:cstheme="minorHAnsi"/>
          <w:sz w:val="22"/>
          <w:shd w:val="clear" w:color="auto" w:fill="FFFFFF"/>
        </w:rPr>
        <w:t>, AngularJS, Node.js, JQuery, Handlebars, Backbone JS, RWD, Eclipse, JSP, Adobe Photoshop, MS Office, and JIRA.</w:t>
      </w:r>
    </w:p>
    <w:p w14:paraId="41D24962" w14:textId="3B561483" w:rsidR="005902E5" w:rsidRPr="002D644A" w:rsidRDefault="005902E5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54A5D1BD" w14:textId="2FA9EB82" w:rsidR="005902E5" w:rsidRPr="002D644A" w:rsidRDefault="004C11EC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 xml:space="preserve">Client: </w:t>
      </w:r>
      <w:r w:rsidRPr="004C11EC">
        <w:rPr>
          <w:rFonts w:asciiTheme="minorHAnsi" w:hAnsiTheme="minorHAnsi" w:cstheme="minorHAnsi"/>
          <w:b/>
          <w:sz w:val="22"/>
        </w:rPr>
        <w:t xml:space="preserve">Vanguard, Malvern, PA </w:t>
      </w:r>
      <w:r w:rsidRPr="004C11EC">
        <w:rPr>
          <w:rFonts w:asciiTheme="minorHAnsi" w:hAnsiTheme="minorHAnsi" w:cstheme="minorHAnsi"/>
          <w:b/>
          <w:sz w:val="22"/>
        </w:rPr>
        <w:tab/>
      </w:r>
      <w:r w:rsidRPr="004C11EC">
        <w:rPr>
          <w:rFonts w:asciiTheme="minorHAnsi" w:hAnsiTheme="minorHAnsi" w:cstheme="minorHAnsi"/>
          <w:b/>
          <w:sz w:val="22"/>
        </w:rPr>
        <w:tab/>
      </w:r>
      <w:r w:rsidRPr="004C11EC">
        <w:rPr>
          <w:rFonts w:asciiTheme="minorHAnsi" w:hAnsiTheme="minorHAnsi" w:cstheme="minorHAnsi"/>
          <w:b/>
          <w:sz w:val="22"/>
        </w:rPr>
        <w:tab/>
      </w:r>
      <w:r w:rsidRPr="004C11EC">
        <w:rPr>
          <w:rFonts w:asciiTheme="minorHAnsi" w:hAnsiTheme="minorHAnsi" w:cstheme="minorHAnsi"/>
          <w:b/>
          <w:sz w:val="22"/>
        </w:rPr>
        <w:tab/>
      </w:r>
      <w:r w:rsidRPr="004C11EC">
        <w:rPr>
          <w:rFonts w:asciiTheme="minorHAnsi" w:hAnsiTheme="minorHAnsi" w:cstheme="minorHAnsi"/>
          <w:b/>
          <w:sz w:val="22"/>
        </w:rPr>
        <w:tab/>
      </w:r>
      <w:r w:rsidRPr="004C11EC">
        <w:rPr>
          <w:rFonts w:asciiTheme="minorHAnsi" w:hAnsiTheme="minorHAnsi" w:cstheme="minorHAnsi"/>
          <w:b/>
          <w:sz w:val="22"/>
        </w:rPr>
        <w:tab/>
        <w:t xml:space="preserve">           March 2015 -</w:t>
      </w:r>
      <w:r>
        <w:rPr>
          <w:rFonts w:asciiTheme="minorHAnsi" w:hAnsiTheme="minorHAnsi" w:cstheme="minorHAnsi"/>
          <w:b/>
          <w:sz w:val="22"/>
        </w:rPr>
        <w:t xml:space="preserve"> </w:t>
      </w:r>
      <w:r w:rsidRPr="004C11EC">
        <w:rPr>
          <w:rFonts w:asciiTheme="minorHAnsi" w:hAnsiTheme="minorHAnsi" w:cstheme="minorHAnsi"/>
          <w:b/>
          <w:sz w:val="22"/>
        </w:rPr>
        <w:t xml:space="preserve">March 2016                                                                                                                       </w:t>
      </w:r>
      <w:r w:rsidR="005902E5" w:rsidRPr="002D644A">
        <w:rPr>
          <w:rFonts w:asciiTheme="minorHAnsi" w:hAnsiTheme="minorHAnsi" w:cstheme="minorHAnsi"/>
          <w:b/>
          <w:sz w:val="22"/>
        </w:rPr>
        <w:t xml:space="preserve"> </w:t>
      </w:r>
    </w:p>
    <w:p w14:paraId="786C2C61" w14:textId="73662E6D" w:rsidR="005902E5" w:rsidRPr="002D644A" w:rsidRDefault="005902E5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2D644A">
        <w:rPr>
          <w:rFonts w:asciiTheme="minorHAnsi" w:hAnsiTheme="minorHAnsi" w:cstheme="minorHAnsi"/>
          <w:b/>
          <w:sz w:val="22"/>
        </w:rPr>
        <w:t xml:space="preserve">Role: </w:t>
      </w:r>
      <w:r w:rsidR="00D709A0" w:rsidRPr="00D709A0">
        <w:rPr>
          <w:rFonts w:asciiTheme="minorHAnsi" w:hAnsiTheme="minorHAnsi" w:cstheme="minorHAnsi"/>
          <w:b/>
          <w:sz w:val="22"/>
        </w:rPr>
        <w:t>UI/Mean Stack Developer</w:t>
      </w:r>
    </w:p>
    <w:p w14:paraId="3A2EC078" w14:textId="77777777" w:rsidR="005902E5" w:rsidRPr="002D644A" w:rsidRDefault="005902E5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45584EF9" w14:textId="504D5660" w:rsidR="005902E5" w:rsidRPr="002D644A" w:rsidRDefault="005902E5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2D644A">
        <w:rPr>
          <w:rFonts w:asciiTheme="minorHAnsi" w:hAnsiTheme="minorHAnsi" w:cstheme="minorHAnsi"/>
          <w:b/>
          <w:sz w:val="22"/>
        </w:rPr>
        <w:t xml:space="preserve"> Responsibilities:</w:t>
      </w:r>
    </w:p>
    <w:p w14:paraId="4758CB82" w14:textId="2CB36A1F" w:rsidR="00D709A0" w:rsidRPr="00D709A0" w:rsidRDefault="00D709A0" w:rsidP="00D709A0">
      <w:pPr>
        <w:pStyle w:val="ListParagraph"/>
        <w:numPr>
          <w:ilvl w:val="0"/>
          <w:numId w:val="26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Web design and development, application developmen</w:t>
      </w:r>
      <w:r w:rsidR="00121404">
        <w:rPr>
          <w:rFonts w:asciiTheme="minorHAnsi" w:hAnsiTheme="minorHAnsi" w:cstheme="minorHAnsi"/>
          <w:sz w:val="22"/>
        </w:rPr>
        <w:t xml:space="preserve">t using Photoshop, </w:t>
      </w:r>
      <w:proofErr w:type="spellStart"/>
      <w:r w:rsidR="00121404">
        <w:rPr>
          <w:rFonts w:asciiTheme="minorHAnsi" w:hAnsiTheme="minorHAnsi" w:cstheme="minorHAnsi"/>
          <w:sz w:val="22"/>
        </w:rPr>
        <w:t>HTML</w:t>
      </w:r>
      <w:proofErr w:type="gramStart"/>
      <w:r w:rsidR="00121404">
        <w:rPr>
          <w:rFonts w:asciiTheme="minorHAnsi" w:hAnsiTheme="minorHAnsi" w:cstheme="minorHAnsi"/>
          <w:sz w:val="22"/>
        </w:rPr>
        <w:t>,</w:t>
      </w:r>
      <w:r w:rsidRPr="00D709A0">
        <w:rPr>
          <w:rFonts w:asciiTheme="minorHAnsi" w:hAnsiTheme="minorHAnsi" w:cstheme="minorHAnsi"/>
          <w:sz w:val="22"/>
        </w:rPr>
        <w:t>JavaScript</w:t>
      </w:r>
      <w:proofErr w:type="spellEnd"/>
      <w:proofErr w:type="gramEnd"/>
      <w:r w:rsidRPr="00D709A0">
        <w:rPr>
          <w:rFonts w:asciiTheme="minorHAnsi" w:hAnsiTheme="minorHAnsi" w:cstheme="minorHAnsi"/>
          <w:sz w:val="22"/>
        </w:rPr>
        <w:t>.</w:t>
      </w:r>
    </w:p>
    <w:p w14:paraId="348418DD" w14:textId="11E07AE1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Developed the User Interface using HTML 5, CSS, Angular.js, and http calls to web-services</w:t>
      </w:r>
    </w:p>
    <w:p w14:paraId="4ABA9992" w14:textId="5FAAAD92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Created web pages using HTML, CSS, JQuery and JavaScript.</w:t>
      </w:r>
    </w:p>
    <w:p w14:paraId="73A25439" w14:textId="61A7C0C3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Writing Asynchronous code on the server-side for fetching data and communicating with the front-end application using AJAX calls from Front-End application using jQuery.</w:t>
      </w:r>
    </w:p>
    <w:p w14:paraId="3585F4E9" w14:textId="151CA667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Used AJAX and JSON to make asynchronous calls to the project server to fetch data</w:t>
      </w:r>
    </w:p>
    <w:p w14:paraId="6F115F31" w14:textId="22272AD3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Developed authentication system using Passport.js for user/employer/employee login.</w:t>
      </w:r>
    </w:p>
    <w:p w14:paraId="087DBEC2" w14:textId="789AF628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Responsible for design and development of the web pages from mock- ups.</w:t>
      </w:r>
    </w:p>
    <w:p w14:paraId="5B0BD7F1" w14:textId="6AED1BE6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Responsible for creating the screens with table-less designs meeting W3C standards</w:t>
      </w:r>
    </w:p>
    <w:p w14:paraId="70680C9E" w14:textId="02763D38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Applied jQuery scripts for basic animation and end user screen customization purposes.</w:t>
      </w:r>
    </w:p>
    <w:p w14:paraId="62B901F5" w14:textId="0B09A715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Designed dynamic and multi-browser compatible pages using HTML, CSS, Angular.js and JavaScript and also developer responsive interface using Bootstrap and used SASS for CSS</w:t>
      </w:r>
    </w:p>
    <w:p w14:paraId="6E8CF7E1" w14:textId="528FE5BA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Used Local Storage to store</w:t>
      </w:r>
      <w:r>
        <w:rPr>
          <w:rFonts w:asciiTheme="minorHAnsi" w:hAnsiTheme="minorHAnsi" w:cstheme="minorHAnsi"/>
          <w:sz w:val="22"/>
        </w:rPr>
        <w:t xml:space="preserve"> </w:t>
      </w:r>
      <w:r w:rsidRPr="00D709A0">
        <w:rPr>
          <w:rFonts w:asciiTheme="minorHAnsi" w:hAnsiTheme="minorHAnsi" w:cstheme="minorHAnsi"/>
          <w:sz w:val="22"/>
        </w:rPr>
        <w:t>&amp;</w:t>
      </w:r>
      <w:r>
        <w:rPr>
          <w:rFonts w:asciiTheme="minorHAnsi" w:hAnsiTheme="minorHAnsi" w:cstheme="minorHAnsi"/>
          <w:sz w:val="22"/>
        </w:rPr>
        <w:t xml:space="preserve"> </w:t>
      </w:r>
      <w:r w:rsidRPr="00D709A0">
        <w:rPr>
          <w:rFonts w:asciiTheme="minorHAnsi" w:hAnsiTheme="minorHAnsi" w:cstheme="minorHAnsi"/>
          <w:sz w:val="22"/>
        </w:rPr>
        <w:t>retrieve insensitive user data during transition between the different pages.</w:t>
      </w:r>
    </w:p>
    <w:p w14:paraId="310E77D0" w14:textId="69EAB7AC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Developing and designing SPA user interfaces in Angular.js.</w:t>
      </w:r>
    </w:p>
    <w:p w14:paraId="7BB89BFC" w14:textId="51DBB66A" w:rsidR="00D709A0" w:rsidRPr="00D709A0" w:rsidRDefault="00D709A0" w:rsidP="00FE3692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Responsible for developing a front-end application using React.js and FLUX architecture for internal team's productivity use.</w:t>
      </w:r>
    </w:p>
    <w:p w14:paraId="74451F7C" w14:textId="22BB7ABC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 xml:space="preserve">Developed multiple POCs to create </w:t>
      </w:r>
      <w:proofErr w:type="spellStart"/>
      <w:r w:rsidRPr="00D709A0">
        <w:rPr>
          <w:rFonts w:asciiTheme="minorHAnsi" w:hAnsiTheme="minorHAnsi" w:cstheme="minorHAnsi"/>
          <w:sz w:val="22"/>
        </w:rPr>
        <w:t>a</w:t>
      </w:r>
      <w:proofErr w:type="spellEnd"/>
      <w:r w:rsidRPr="00D709A0">
        <w:rPr>
          <w:rFonts w:asciiTheme="minorHAnsi" w:hAnsiTheme="minorHAnsi" w:cstheme="minorHAnsi"/>
          <w:sz w:val="22"/>
        </w:rPr>
        <w:t xml:space="preserve"> interface between Backend to Frontend by using MongoDB, </w:t>
      </w:r>
      <w:proofErr w:type="spellStart"/>
      <w:r w:rsidRPr="00D709A0">
        <w:rPr>
          <w:rFonts w:asciiTheme="minorHAnsi" w:hAnsiTheme="minorHAnsi" w:cstheme="minorHAnsi"/>
          <w:sz w:val="22"/>
        </w:rPr>
        <w:t>ExpressJS</w:t>
      </w:r>
      <w:proofErr w:type="spellEnd"/>
      <w:r w:rsidRPr="00D709A0">
        <w:rPr>
          <w:rFonts w:asciiTheme="minorHAnsi" w:hAnsiTheme="minorHAnsi" w:cstheme="minorHAnsi"/>
          <w:sz w:val="22"/>
        </w:rPr>
        <w:t xml:space="preserve">, </w:t>
      </w:r>
      <w:proofErr w:type="spellStart"/>
      <w:r w:rsidRPr="00D709A0">
        <w:rPr>
          <w:rFonts w:asciiTheme="minorHAnsi" w:hAnsiTheme="minorHAnsi" w:cstheme="minorHAnsi"/>
          <w:sz w:val="22"/>
        </w:rPr>
        <w:t>AngularJs</w:t>
      </w:r>
      <w:proofErr w:type="spellEnd"/>
      <w:r w:rsidRPr="00D709A0">
        <w:rPr>
          <w:rFonts w:asciiTheme="minorHAnsi" w:hAnsiTheme="minorHAnsi" w:cstheme="minorHAnsi"/>
          <w:sz w:val="22"/>
        </w:rPr>
        <w:t xml:space="preserve"> and Node.js</w:t>
      </w:r>
    </w:p>
    <w:p w14:paraId="1AD5CB84" w14:textId="63B902AA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Responsible for creating RESTFUL Web Services to serve data to the front-end application in JSON format</w:t>
      </w:r>
    </w:p>
    <w:p w14:paraId="16ED36FC" w14:textId="0927927E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Developer server-side application using Express.js framework and followed MVC architecture</w:t>
      </w:r>
    </w:p>
    <w:p w14:paraId="25632595" w14:textId="01D371F7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 xml:space="preserve">Created JSON objects on the front end to throw data on the server for storing the data into MongoDB on </w:t>
      </w:r>
      <w:proofErr w:type="spellStart"/>
      <w:r w:rsidRPr="00D709A0">
        <w:rPr>
          <w:rFonts w:asciiTheme="minorHAnsi" w:hAnsiTheme="minorHAnsi" w:cstheme="minorHAnsi"/>
          <w:sz w:val="22"/>
        </w:rPr>
        <w:t>mLab</w:t>
      </w:r>
      <w:proofErr w:type="spellEnd"/>
      <w:r w:rsidRPr="00D709A0">
        <w:rPr>
          <w:rFonts w:asciiTheme="minorHAnsi" w:hAnsiTheme="minorHAnsi" w:cstheme="minorHAnsi"/>
          <w:sz w:val="22"/>
        </w:rPr>
        <w:t xml:space="preserve"> (formerly Mongo Lab)</w:t>
      </w:r>
    </w:p>
    <w:p w14:paraId="67A59C45" w14:textId="25456868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 xml:space="preserve">Responsible for front-end code testing using </w:t>
      </w:r>
      <w:proofErr w:type="spellStart"/>
      <w:r w:rsidRPr="00D709A0">
        <w:rPr>
          <w:rFonts w:asciiTheme="minorHAnsi" w:hAnsiTheme="minorHAnsi" w:cstheme="minorHAnsi"/>
          <w:sz w:val="22"/>
        </w:rPr>
        <w:t>TDD&amp;unit</w:t>
      </w:r>
      <w:proofErr w:type="spellEnd"/>
      <w:r w:rsidRPr="00D709A0">
        <w:rPr>
          <w:rFonts w:asciiTheme="minorHAnsi" w:hAnsiTheme="minorHAnsi" w:cstheme="minorHAnsi"/>
          <w:sz w:val="22"/>
        </w:rPr>
        <w:t xml:space="preserve"> testing techniques.</w:t>
      </w:r>
    </w:p>
    <w:p w14:paraId="5768E66C" w14:textId="19217FDF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Worked with mongoose.js for database communication with MongoDB.</w:t>
      </w:r>
    </w:p>
    <w:p w14:paraId="6E5C9187" w14:textId="4C774C8A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Responsible for parsing JSON data to &amp; from the server for presentation &amp; storage purposes in the project.</w:t>
      </w:r>
    </w:p>
    <w:p w14:paraId="7047CF24" w14:textId="38617509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Involved with bug fixing on functionality, and performance issues with JavaScript/JQuery</w:t>
      </w:r>
    </w:p>
    <w:p w14:paraId="0DE295E3" w14:textId="65B84916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 xml:space="preserve">Responsible for making builds &amp; deploying the application to </w:t>
      </w:r>
      <w:proofErr w:type="spellStart"/>
      <w:r w:rsidRPr="00D709A0">
        <w:rPr>
          <w:rFonts w:asciiTheme="minorHAnsi" w:hAnsiTheme="minorHAnsi" w:cstheme="minorHAnsi"/>
          <w:sz w:val="22"/>
        </w:rPr>
        <w:t>Heroku</w:t>
      </w:r>
      <w:proofErr w:type="spellEnd"/>
      <w:r w:rsidRPr="00D709A0">
        <w:rPr>
          <w:rFonts w:asciiTheme="minorHAnsi" w:hAnsiTheme="minorHAnsi" w:cstheme="minorHAnsi"/>
          <w:sz w:val="22"/>
        </w:rPr>
        <w:t xml:space="preserve"> server</w:t>
      </w:r>
    </w:p>
    <w:p w14:paraId="489CD80B" w14:textId="3524643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 xml:space="preserve">Extensively used </w:t>
      </w:r>
      <w:proofErr w:type="spellStart"/>
      <w:r w:rsidRPr="00D709A0">
        <w:rPr>
          <w:rFonts w:asciiTheme="minorHAnsi" w:hAnsiTheme="minorHAnsi" w:cstheme="minorHAnsi"/>
          <w:sz w:val="22"/>
        </w:rPr>
        <w:t>Trello</w:t>
      </w:r>
      <w:proofErr w:type="spellEnd"/>
      <w:r w:rsidRPr="00D709A0">
        <w:rPr>
          <w:rFonts w:asciiTheme="minorHAnsi" w:hAnsiTheme="minorHAnsi" w:cstheme="minorHAnsi"/>
          <w:sz w:val="22"/>
        </w:rPr>
        <w:t xml:space="preserve"> for Project &amp; Task Management</w:t>
      </w:r>
    </w:p>
    <w:p w14:paraId="4418E8C6" w14:textId="3969B715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Interacted with Testing Team, Scrum Masters and Business Analysts for Fixing of Issues</w:t>
      </w:r>
    </w:p>
    <w:p w14:paraId="0AA6D869" w14:textId="5D380655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lastRenderedPageBreak/>
        <w:t>Interacted with Customers and development teams for Fix</w:t>
      </w:r>
      <w:r w:rsidR="00D96ED7">
        <w:rPr>
          <w:rFonts w:asciiTheme="minorHAnsi" w:hAnsiTheme="minorHAnsi" w:cstheme="minorHAnsi"/>
          <w:sz w:val="22"/>
        </w:rPr>
        <w:t xml:space="preserve"> </w:t>
      </w:r>
      <w:r w:rsidRPr="00D709A0">
        <w:rPr>
          <w:rFonts w:asciiTheme="minorHAnsi" w:hAnsiTheme="minorHAnsi" w:cstheme="minorHAnsi"/>
          <w:sz w:val="22"/>
        </w:rPr>
        <w:t>the Issues.</w:t>
      </w:r>
    </w:p>
    <w:p w14:paraId="3DC8FDE0" w14:textId="74F1D3E6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D709A0">
        <w:rPr>
          <w:rFonts w:asciiTheme="minorHAnsi" w:hAnsiTheme="minorHAnsi" w:cstheme="minorHAnsi"/>
          <w:sz w:val="22"/>
        </w:rPr>
        <w:t>Performed the Regression Testing for Complete UI after fixing the Issues which are reported by Testing Team</w:t>
      </w:r>
      <w:r>
        <w:rPr>
          <w:rFonts w:asciiTheme="minorHAnsi" w:hAnsiTheme="minorHAnsi" w:cstheme="minorHAnsi"/>
          <w:sz w:val="22"/>
        </w:rPr>
        <w:t>.</w:t>
      </w:r>
    </w:p>
    <w:p w14:paraId="2E54F56A" w14:textId="77777777" w:rsidR="00D709A0" w:rsidRPr="00D709A0" w:rsidRDefault="00D709A0" w:rsidP="00D709A0">
      <w:pPr>
        <w:spacing w:line="240" w:lineRule="auto"/>
        <w:jc w:val="both"/>
        <w:rPr>
          <w:rFonts w:asciiTheme="minorHAnsi" w:hAnsiTheme="minorHAnsi" w:cstheme="minorHAnsi"/>
          <w:b/>
          <w:sz w:val="22"/>
        </w:rPr>
      </w:pPr>
      <w:r w:rsidRPr="00D709A0">
        <w:rPr>
          <w:rFonts w:asciiTheme="minorHAnsi" w:hAnsiTheme="minorHAnsi" w:cstheme="minorHAnsi"/>
          <w:b/>
          <w:sz w:val="22"/>
        </w:rPr>
        <w:t>Environment:</w:t>
      </w:r>
      <w:r>
        <w:rPr>
          <w:rFonts w:asciiTheme="minorHAnsi" w:hAnsiTheme="minorHAnsi" w:cstheme="minorHAnsi"/>
          <w:b/>
          <w:sz w:val="22"/>
        </w:rPr>
        <w:t xml:space="preserve"> </w:t>
      </w:r>
      <w:r w:rsidRPr="00D709A0">
        <w:rPr>
          <w:rFonts w:asciiTheme="minorHAnsi" w:hAnsiTheme="minorHAnsi" w:cstheme="minorHAnsi"/>
          <w:sz w:val="22"/>
        </w:rPr>
        <w:t xml:space="preserve">HTML, CSS/CSS3, JavaScript, JQuery, AJAX, jQuery UI, AngularJS, Express.js, Passport.js, Mongoose.js, animate.css, Twitter Bootstrap, GIT, SASS, Photoshop, Web Storm, </w:t>
      </w:r>
      <w:proofErr w:type="spellStart"/>
      <w:r w:rsidRPr="00D709A0">
        <w:rPr>
          <w:rFonts w:asciiTheme="minorHAnsi" w:hAnsiTheme="minorHAnsi" w:cstheme="minorHAnsi"/>
          <w:sz w:val="22"/>
        </w:rPr>
        <w:t>NoSQL</w:t>
      </w:r>
      <w:proofErr w:type="spellEnd"/>
      <w:r w:rsidRPr="00D709A0">
        <w:rPr>
          <w:rFonts w:asciiTheme="minorHAnsi" w:hAnsiTheme="minorHAnsi" w:cstheme="minorHAnsi"/>
          <w:sz w:val="22"/>
        </w:rPr>
        <w:t xml:space="preserve">, Atom, </w:t>
      </w:r>
      <w:proofErr w:type="spellStart"/>
      <w:r w:rsidRPr="00D709A0">
        <w:rPr>
          <w:rFonts w:asciiTheme="minorHAnsi" w:hAnsiTheme="minorHAnsi" w:cstheme="minorHAnsi"/>
          <w:sz w:val="22"/>
        </w:rPr>
        <w:t>ReactJS</w:t>
      </w:r>
      <w:proofErr w:type="spellEnd"/>
      <w:r w:rsidRPr="00D709A0">
        <w:rPr>
          <w:rFonts w:asciiTheme="minorHAnsi" w:hAnsiTheme="minorHAnsi" w:cstheme="minorHAnsi"/>
          <w:sz w:val="22"/>
        </w:rPr>
        <w:t xml:space="preserve">, MVC, Flux, </w:t>
      </w:r>
      <w:proofErr w:type="spellStart"/>
      <w:r w:rsidRPr="00D709A0">
        <w:rPr>
          <w:rFonts w:asciiTheme="minorHAnsi" w:hAnsiTheme="minorHAnsi" w:cstheme="minorHAnsi"/>
          <w:sz w:val="22"/>
        </w:rPr>
        <w:t>mLab</w:t>
      </w:r>
      <w:proofErr w:type="spellEnd"/>
      <w:r w:rsidRPr="00D709A0">
        <w:rPr>
          <w:rFonts w:asciiTheme="minorHAnsi" w:hAnsiTheme="minorHAnsi" w:cstheme="minorHAnsi"/>
          <w:sz w:val="22"/>
        </w:rPr>
        <w:t xml:space="preserve"> (Mongo Lab), </w:t>
      </w:r>
      <w:proofErr w:type="spellStart"/>
      <w:r w:rsidRPr="00D709A0">
        <w:rPr>
          <w:rFonts w:asciiTheme="minorHAnsi" w:hAnsiTheme="minorHAnsi" w:cstheme="minorHAnsi"/>
          <w:sz w:val="22"/>
        </w:rPr>
        <w:t>Heroku</w:t>
      </w:r>
      <w:proofErr w:type="spellEnd"/>
      <w:r w:rsidRPr="00D709A0">
        <w:rPr>
          <w:rFonts w:asciiTheme="minorHAnsi" w:hAnsiTheme="minorHAnsi" w:cstheme="minorHAnsi"/>
          <w:sz w:val="22"/>
        </w:rPr>
        <w:t xml:space="preserve">, NPM, bower, </w:t>
      </w:r>
      <w:proofErr w:type="spellStart"/>
      <w:r w:rsidRPr="00D709A0">
        <w:rPr>
          <w:rFonts w:asciiTheme="minorHAnsi" w:hAnsiTheme="minorHAnsi" w:cstheme="minorHAnsi"/>
          <w:sz w:val="22"/>
        </w:rPr>
        <w:t>NoSQL</w:t>
      </w:r>
      <w:proofErr w:type="spellEnd"/>
      <w:r w:rsidRPr="00D709A0">
        <w:rPr>
          <w:rFonts w:asciiTheme="minorHAnsi" w:hAnsiTheme="minorHAnsi" w:cstheme="minorHAnsi"/>
          <w:sz w:val="22"/>
        </w:rPr>
        <w:t xml:space="preserve">, </w:t>
      </w:r>
      <w:proofErr w:type="spellStart"/>
      <w:r w:rsidRPr="00D709A0">
        <w:rPr>
          <w:rFonts w:asciiTheme="minorHAnsi" w:hAnsiTheme="minorHAnsi" w:cstheme="minorHAnsi"/>
          <w:sz w:val="22"/>
        </w:rPr>
        <w:t>bcrypt</w:t>
      </w:r>
      <w:proofErr w:type="spellEnd"/>
      <w:r w:rsidRPr="00D709A0">
        <w:rPr>
          <w:rFonts w:asciiTheme="minorHAnsi" w:hAnsiTheme="minorHAnsi" w:cstheme="minorHAnsi"/>
          <w:sz w:val="22"/>
        </w:rPr>
        <w:t xml:space="preserve">, hashing, Sass, Compass, </w:t>
      </w:r>
      <w:proofErr w:type="spellStart"/>
      <w:r w:rsidRPr="00D709A0">
        <w:rPr>
          <w:rFonts w:asciiTheme="minorHAnsi" w:hAnsiTheme="minorHAnsi" w:cstheme="minorHAnsi"/>
          <w:sz w:val="22"/>
        </w:rPr>
        <w:t>OAuth</w:t>
      </w:r>
      <w:proofErr w:type="spellEnd"/>
      <w:r w:rsidRPr="00D709A0">
        <w:rPr>
          <w:rFonts w:asciiTheme="minorHAnsi" w:hAnsiTheme="minorHAnsi" w:cstheme="minorHAnsi"/>
          <w:sz w:val="22"/>
        </w:rPr>
        <w:t xml:space="preserve">, </w:t>
      </w:r>
      <w:proofErr w:type="spellStart"/>
      <w:r w:rsidRPr="00D709A0">
        <w:rPr>
          <w:rFonts w:asciiTheme="minorHAnsi" w:hAnsiTheme="minorHAnsi" w:cstheme="minorHAnsi"/>
          <w:sz w:val="22"/>
        </w:rPr>
        <w:t>Trello</w:t>
      </w:r>
      <w:proofErr w:type="spellEnd"/>
      <w:r w:rsidRPr="00D709A0">
        <w:rPr>
          <w:rFonts w:asciiTheme="minorHAnsi" w:hAnsiTheme="minorHAnsi" w:cstheme="minorHAnsi"/>
          <w:sz w:val="22"/>
        </w:rPr>
        <w:t>, Modulus.</w:t>
      </w:r>
    </w:p>
    <w:p w14:paraId="69A594D9" w14:textId="77777777" w:rsidR="000328B6" w:rsidRPr="002D644A" w:rsidRDefault="000328B6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DA" w14:textId="77777777" w:rsidR="005B40C4" w:rsidRPr="002D644A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DC" w14:textId="537678B6" w:rsidR="005B40C4" w:rsidRPr="002D644A" w:rsidRDefault="004C11EC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4C11EC">
        <w:rPr>
          <w:rFonts w:asciiTheme="minorHAnsi" w:hAnsiTheme="minorHAnsi" w:cstheme="minorHAnsi"/>
          <w:b/>
          <w:sz w:val="22"/>
          <w:shd w:val="clear" w:color="auto" w:fill="FFFFFF"/>
        </w:rPr>
        <w:t xml:space="preserve">Client: Visteon, Pune, India                                                                                                     Jan 2013 – Dec 2014                                                                                          </w:t>
      </w:r>
      <w:r w:rsidR="005B40C4" w:rsidRPr="002D644A">
        <w:rPr>
          <w:rFonts w:asciiTheme="minorHAnsi" w:hAnsiTheme="minorHAnsi" w:cstheme="minorHAnsi"/>
          <w:b/>
          <w:sz w:val="22"/>
        </w:rPr>
        <w:t xml:space="preserve">Role: </w:t>
      </w:r>
      <w:r w:rsidR="00D709A0">
        <w:rPr>
          <w:rFonts w:asciiTheme="minorHAnsi" w:hAnsiTheme="minorHAnsi" w:cstheme="minorHAnsi"/>
          <w:b/>
          <w:sz w:val="22"/>
        </w:rPr>
        <w:t>UI</w:t>
      </w:r>
      <w:r w:rsidR="005F2504" w:rsidRPr="002D644A">
        <w:rPr>
          <w:rFonts w:asciiTheme="minorHAnsi" w:hAnsiTheme="minorHAnsi" w:cstheme="minorHAnsi"/>
          <w:b/>
          <w:sz w:val="22"/>
        </w:rPr>
        <w:t xml:space="preserve"> Developer</w:t>
      </w:r>
      <w:r w:rsidR="005B40C4" w:rsidRPr="002D644A">
        <w:rPr>
          <w:rFonts w:asciiTheme="minorHAnsi" w:hAnsiTheme="minorHAnsi" w:cstheme="minorHAnsi"/>
          <w:b/>
          <w:sz w:val="22"/>
        </w:rPr>
        <w:t xml:space="preserve"> </w:t>
      </w:r>
      <w:r w:rsidR="005B40C4" w:rsidRPr="002D644A">
        <w:rPr>
          <w:rFonts w:asciiTheme="minorHAnsi" w:hAnsiTheme="minorHAnsi" w:cstheme="minorHAnsi"/>
          <w:b/>
          <w:sz w:val="22"/>
        </w:rPr>
        <w:tab/>
      </w:r>
      <w:r w:rsidR="005B40C4" w:rsidRPr="002D644A">
        <w:rPr>
          <w:rFonts w:asciiTheme="minorHAnsi" w:hAnsiTheme="minorHAnsi" w:cstheme="minorHAnsi"/>
          <w:b/>
          <w:sz w:val="22"/>
        </w:rPr>
        <w:tab/>
      </w:r>
      <w:r w:rsidR="005B40C4" w:rsidRPr="002D644A">
        <w:rPr>
          <w:rFonts w:asciiTheme="minorHAnsi" w:hAnsiTheme="minorHAnsi" w:cstheme="minorHAnsi"/>
          <w:b/>
          <w:sz w:val="22"/>
        </w:rPr>
        <w:tab/>
      </w:r>
      <w:r w:rsidR="005B40C4" w:rsidRPr="002D644A">
        <w:rPr>
          <w:rFonts w:asciiTheme="minorHAnsi" w:hAnsiTheme="minorHAnsi" w:cstheme="minorHAnsi"/>
          <w:b/>
          <w:sz w:val="22"/>
        </w:rPr>
        <w:tab/>
      </w:r>
      <w:r w:rsidR="005B40C4" w:rsidRPr="002D644A">
        <w:rPr>
          <w:rFonts w:asciiTheme="minorHAnsi" w:hAnsiTheme="minorHAnsi" w:cstheme="minorHAnsi"/>
          <w:b/>
          <w:sz w:val="22"/>
        </w:rPr>
        <w:tab/>
      </w:r>
      <w:r w:rsidR="005B40C4" w:rsidRPr="002D644A">
        <w:rPr>
          <w:rFonts w:asciiTheme="minorHAnsi" w:hAnsiTheme="minorHAnsi" w:cstheme="minorHAnsi"/>
          <w:b/>
          <w:sz w:val="22"/>
        </w:rPr>
        <w:tab/>
      </w:r>
      <w:r w:rsidR="005B40C4" w:rsidRPr="002D644A">
        <w:rPr>
          <w:rFonts w:asciiTheme="minorHAnsi" w:hAnsiTheme="minorHAnsi" w:cstheme="minorHAnsi"/>
          <w:b/>
          <w:sz w:val="22"/>
        </w:rPr>
        <w:tab/>
      </w:r>
    </w:p>
    <w:p w14:paraId="69A594DD" w14:textId="77777777" w:rsidR="005B40C4" w:rsidRPr="002D644A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69A594DE" w14:textId="77777777" w:rsidR="007E01F1" w:rsidRPr="002D644A" w:rsidRDefault="009F21A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2D644A">
        <w:rPr>
          <w:rFonts w:asciiTheme="minorHAnsi" w:hAnsiTheme="minorHAnsi" w:cstheme="minorHAnsi"/>
          <w:b/>
          <w:sz w:val="22"/>
        </w:rPr>
        <w:t>Responsibilities:</w:t>
      </w:r>
    </w:p>
    <w:p w14:paraId="16F5E389" w14:textId="77777777" w:rsidR="00D709A0" w:rsidRPr="00D709A0" w:rsidRDefault="00D709A0" w:rsidP="00D709A0">
      <w:pPr>
        <w:pStyle w:val="ListParagraph"/>
        <w:numPr>
          <w:ilvl w:val="0"/>
          <w:numId w:val="26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signed the Front End applications, user interactive (UI) web pages using web technologies like HTML, CSS, JavaScript, and JQuery.</w:t>
      </w:r>
    </w:p>
    <w:p w14:paraId="53F25124" w14:textId="55798B07" w:rsidR="00D709A0" w:rsidRPr="00D709A0" w:rsidRDefault="00D709A0" w:rsidP="00EE05D6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orked on feature developments for the Growth team and projects handed down from the executive team, focusing primarily on HTML, CSS/SCSS, and JavaScript development.</w:t>
      </w:r>
    </w:p>
    <w:p w14:paraId="121FB450" w14:textId="5B55FCA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veloped non-functional HTML, CSS pages from the mock ups and involved in UI review with UI architect and Business Units.</w:t>
      </w:r>
    </w:p>
    <w:p w14:paraId="6555198E" w14:textId="3C8B7343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Provided time estimates for front-end development on projects, consulted with project managers and clients on front-end development tasks, managed developer resources, provide insight into user interface design, and interacted directly with clients to answer any questions or concerns.</w:t>
      </w:r>
    </w:p>
    <w:p w14:paraId="0CC25B25" w14:textId="6C8CF14D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orked on developing a communication application that provided a collaborative platform for users to share customer related issues, assign action items, and manage overall internal communication.</w:t>
      </w:r>
    </w:p>
    <w:p w14:paraId="172F45E7" w14:textId="6599BB1E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mplemented AJAX functionality using JQUERY, JSON and XML.</w:t>
      </w:r>
    </w:p>
    <w:p w14:paraId="0B996FE2" w14:textId="02CBB0C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orked closely with Business Analysts in understanding the technical requirements of each project and prepared the use cases for different functionalities and designs.</w:t>
      </w:r>
    </w:p>
    <w:p w14:paraId="1865F716" w14:textId="43E1B98D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signed new classes and functionalities using various JQUERY components for CRM application for customer service.</w:t>
      </w:r>
    </w:p>
    <w:p w14:paraId="1AC4D37F" w14:textId="74C37901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Wrote Object Oriented JavaScript to create modules and extensively debugged with Firebug and other debugging tools.</w:t>
      </w:r>
    </w:p>
    <w:p w14:paraId="0BF27413" w14:textId="7D9D4785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Tested cross browser compatibility issues between multiple browsers.</w:t>
      </w:r>
    </w:p>
    <w:p w14:paraId="6F5BB492" w14:textId="71E8ACFE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Facilitated discussions with Systems Analyst to identify technical requirements.</w:t>
      </w:r>
    </w:p>
    <w:p w14:paraId="2C2B43AB" w14:textId="56C6FB16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veloped and designed the various screens and its architecture in accordance to UI Specs.</w:t>
      </w:r>
    </w:p>
    <w:p w14:paraId="12CFD010" w14:textId="41D89ABB" w:rsidR="00D709A0" w:rsidRPr="00D709A0" w:rsidRDefault="00D709A0" w:rsidP="00D709A0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Handled all aspects of the web application including maintaining, testing, debugging, deploying and printing.</w:t>
      </w:r>
    </w:p>
    <w:p w14:paraId="2BBD35D7" w14:textId="3FD26032" w:rsidR="00D709A0" w:rsidRDefault="00D709A0" w:rsidP="00D709A0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b/>
          <w:sz w:val="22"/>
          <w:shd w:val="clear" w:color="auto" w:fill="FFFFFF"/>
        </w:rPr>
        <w:t>Environment:</w:t>
      </w:r>
      <w:r>
        <w:rPr>
          <w:rFonts w:asciiTheme="minorHAnsi" w:hAnsiTheme="minorHAnsi" w:cstheme="minorHAnsi"/>
          <w:b/>
          <w:sz w:val="22"/>
          <w:shd w:val="clear" w:color="auto" w:fill="FFFFFF"/>
        </w:rPr>
        <w:t xml:space="preserve"> 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HTML, CSS, JavaScript, XML JQUERY, JSON, AJAX, SVN, Eclipse, Multithreading </w:t>
      </w:r>
    </w:p>
    <w:p w14:paraId="73A5BF47" w14:textId="7BAD932E" w:rsidR="00E62B8F" w:rsidRPr="002D644A" w:rsidRDefault="00D709A0" w:rsidP="00D709A0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M.S Windows,</w:t>
      </w:r>
      <w:r w:rsidR="00BC07E8" w:rsidRPr="00BC07E8">
        <w:t xml:space="preserve"> </w:t>
      </w:r>
      <w:r w:rsidR="00BC07E8" w:rsidRPr="00BC07E8">
        <w:rPr>
          <w:rFonts w:asciiTheme="minorHAnsi" w:hAnsiTheme="minorHAnsi" w:cstheme="minorHAnsi"/>
          <w:sz w:val="22"/>
          <w:shd w:val="clear" w:color="auto" w:fill="FFFFFF"/>
        </w:rPr>
        <w:t>Agile methodology</w:t>
      </w:r>
      <w:r w:rsidR="00BC07E8">
        <w:rPr>
          <w:rFonts w:asciiTheme="minorHAnsi" w:hAnsiTheme="minorHAnsi" w:cstheme="minorHAnsi"/>
          <w:sz w:val="22"/>
          <w:shd w:val="clear" w:color="auto" w:fill="FFFFFF"/>
        </w:rPr>
        <w:t>,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 MySQL</w:t>
      </w:r>
      <w:r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EA" w14:textId="77777777" w:rsidR="005B40C4" w:rsidRPr="002D644A" w:rsidRDefault="005B40C4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79FAFCD4" w14:textId="77777777" w:rsidR="00121404" w:rsidRDefault="00121404" w:rsidP="00AC4AB3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2CC23B7D" w14:textId="77777777" w:rsidR="00121404" w:rsidRDefault="00121404" w:rsidP="00AC4AB3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69A594EC" w14:textId="5C46F2C9" w:rsidR="005B40C4" w:rsidRPr="002D644A" w:rsidRDefault="005B40C4" w:rsidP="00AC4AB3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2D644A">
        <w:rPr>
          <w:rFonts w:asciiTheme="minorHAnsi" w:hAnsiTheme="minorHAnsi" w:cstheme="minorHAnsi"/>
          <w:b/>
          <w:sz w:val="22"/>
        </w:rPr>
        <w:lastRenderedPageBreak/>
        <w:t xml:space="preserve">Client: </w:t>
      </w:r>
      <w:r w:rsidR="004C11EC" w:rsidRPr="004C11EC">
        <w:rPr>
          <w:rFonts w:asciiTheme="minorHAnsi" w:hAnsiTheme="minorHAnsi" w:cstheme="minorHAnsi"/>
          <w:b/>
          <w:sz w:val="22"/>
        </w:rPr>
        <w:t xml:space="preserve">TSS INDIA PVT LTD, Hyderabad, India                                    </w:t>
      </w:r>
      <w:r w:rsidR="004C11EC">
        <w:rPr>
          <w:rFonts w:asciiTheme="minorHAnsi" w:hAnsiTheme="minorHAnsi" w:cstheme="minorHAnsi"/>
          <w:b/>
          <w:sz w:val="22"/>
        </w:rPr>
        <w:t xml:space="preserve">                      </w:t>
      </w:r>
      <w:r w:rsidR="004C11EC" w:rsidRPr="004C11EC">
        <w:rPr>
          <w:rFonts w:asciiTheme="minorHAnsi" w:hAnsiTheme="minorHAnsi" w:cstheme="minorHAnsi"/>
          <w:b/>
          <w:sz w:val="22"/>
        </w:rPr>
        <w:t xml:space="preserve">June 2011 - Dec 2012                                             </w:t>
      </w:r>
      <w:r w:rsidRPr="002D644A">
        <w:rPr>
          <w:rFonts w:asciiTheme="minorHAnsi" w:hAnsiTheme="minorHAnsi" w:cstheme="minorHAnsi"/>
          <w:b/>
          <w:sz w:val="22"/>
        </w:rPr>
        <w:t xml:space="preserve">Role: </w:t>
      </w:r>
      <w:r w:rsidR="00D709A0" w:rsidRPr="00D709A0">
        <w:rPr>
          <w:rFonts w:asciiTheme="minorHAnsi" w:hAnsiTheme="minorHAnsi" w:cstheme="minorHAnsi"/>
          <w:b/>
          <w:sz w:val="22"/>
        </w:rPr>
        <w:t>Software Engineer</w:t>
      </w:r>
      <w:r w:rsidRPr="002D644A">
        <w:rPr>
          <w:rFonts w:asciiTheme="minorHAnsi" w:hAnsiTheme="minorHAnsi" w:cstheme="minorHAnsi"/>
          <w:b/>
          <w:sz w:val="22"/>
        </w:rPr>
        <w:tab/>
      </w:r>
      <w:r w:rsidRPr="002D644A">
        <w:rPr>
          <w:rFonts w:asciiTheme="minorHAnsi" w:hAnsiTheme="minorHAnsi" w:cstheme="minorHAnsi"/>
          <w:b/>
          <w:sz w:val="22"/>
        </w:rPr>
        <w:tab/>
      </w:r>
      <w:r w:rsidRPr="002D644A">
        <w:rPr>
          <w:rFonts w:asciiTheme="minorHAnsi" w:hAnsiTheme="minorHAnsi" w:cstheme="minorHAnsi"/>
          <w:b/>
          <w:sz w:val="22"/>
        </w:rPr>
        <w:tab/>
      </w:r>
      <w:r w:rsidRPr="002D644A">
        <w:rPr>
          <w:rFonts w:asciiTheme="minorHAnsi" w:hAnsiTheme="minorHAnsi" w:cstheme="minorHAnsi"/>
          <w:b/>
          <w:sz w:val="22"/>
        </w:rPr>
        <w:tab/>
      </w:r>
      <w:r w:rsidRPr="002D644A">
        <w:rPr>
          <w:rFonts w:asciiTheme="minorHAnsi" w:hAnsiTheme="minorHAnsi" w:cstheme="minorHAnsi"/>
          <w:b/>
          <w:sz w:val="22"/>
        </w:rPr>
        <w:tab/>
        <w:t xml:space="preserve">                </w:t>
      </w:r>
    </w:p>
    <w:p w14:paraId="69A594ED" w14:textId="77777777" w:rsidR="005B40C4" w:rsidRPr="002D644A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69A594EE" w14:textId="77777777" w:rsidR="009942FC" w:rsidRPr="002D644A" w:rsidRDefault="009F21A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2D644A">
        <w:rPr>
          <w:rFonts w:asciiTheme="minorHAnsi" w:hAnsiTheme="minorHAnsi" w:cstheme="minorHAnsi"/>
          <w:b/>
          <w:sz w:val="22"/>
        </w:rPr>
        <w:t>Responsibilities:</w:t>
      </w:r>
    </w:p>
    <w:p w14:paraId="14F55922" w14:textId="77777777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nvolved in the analysis, design and development phases of the Software Development Life Cycle (SDLC)</w:t>
      </w:r>
    </w:p>
    <w:p w14:paraId="23693702" w14:textId="474B8C78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Used Rational Rose to generate Use case diagrams, Class diagrams and Sequence diagrams that modeled the design details of the application.</w:t>
      </w:r>
    </w:p>
    <w:p w14:paraId="16701069" w14:textId="3F0030F6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veloped UI screens using JSP, Struts tags and HTML.</w:t>
      </w:r>
    </w:p>
    <w:p w14:paraId="77D93BC2" w14:textId="42E128BC" w:rsidR="00D709A0" w:rsidRPr="00D709A0" w:rsidRDefault="00D709A0" w:rsidP="005D320F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Used Jakarta Struts Framework, based on the Model View Controller architecture for rapid application development and ease of maintenance.</w:t>
      </w:r>
    </w:p>
    <w:p w14:paraId="63D66CFF" w14:textId="25FC9D14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Used validation framework for client-side validation and Internationalization to support multiple languages.</w:t>
      </w:r>
    </w:p>
    <w:p w14:paraId="342065A7" w14:textId="3BFEE8E2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Designed tables to access the database in Oracle and involved in writing PL/SQL, Stored Procedures, and Triggers.</w:t>
      </w:r>
    </w:p>
    <w:p w14:paraId="59E88A8A" w14:textId="4EE210AC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mplemented several design patterns such as Business Delegate, MVC, Singleton and Factory to resolve the most common design issues.</w:t>
      </w:r>
    </w:p>
    <w:p w14:paraId="4917A5ED" w14:textId="777545BD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Encryption and Decryption using symmetric keys.</w:t>
      </w:r>
    </w:p>
    <w:p w14:paraId="2B454E1D" w14:textId="72AF0611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mplemented PL/SQL and stored procedures for Oracle9i database.</w:t>
      </w:r>
    </w:p>
    <w:p w14:paraId="1CD28049" w14:textId="7B1B104A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Used XML parser APIs like DOM for marshalling and </w:t>
      </w:r>
      <w:proofErr w:type="gramStart"/>
      <w:r w:rsidRPr="00D709A0">
        <w:rPr>
          <w:rFonts w:asciiTheme="minorHAnsi" w:hAnsiTheme="minorHAnsi" w:cstheme="minorHAnsi"/>
          <w:sz w:val="22"/>
          <w:shd w:val="clear" w:color="auto" w:fill="FFFFFF"/>
        </w:rPr>
        <w:t>un</w:t>
      </w:r>
      <w:proofErr w:type="gramEnd"/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 marshalling of Data.</w:t>
      </w:r>
    </w:p>
    <w:p w14:paraId="52902A83" w14:textId="1980A65C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proofErr w:type="spellStart"/>
      <w:r w:rsidRPr="00D709A0">
        <w:rPr>
          <w:rFonts w:asciiTheme="minorHAnsi" w:hAnsiTheme="minorHAnsi" w:cstheme="minorHAnsi"/>
          <w:sz w:val="22"/>
          <w:shd w:val="clear" w:color="auto" w:fill="FFFFFF"/>
        </w:rPr>
        <w:t>MyEclipse</w:t>
      </w:r>
      <w:proofErr w:type="spellEnd"/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 for writing JSPs, Struts, and Other Java code snippets.</w:t>
      </w:r>
    </w:p>
    <w:p w14:paraId="7FBBD40E" w14:textId="3E8FB6AA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Implemented multithreading applications using java</w:t>
      </w:r>
    </w:p>
    <w:p w14:paraId="63C30F93" w14:textId="2A119234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Used J-Unit framework for Unit testing of application and Clear Case for version control.</w:t>
      </w:r>
    </w:p>
    <w:p w14:paraId="4D396939" w14:textId="702E9242" w:rsidR="00D709A0" w:rsidRPr="00D709A0" w:rsidRDefault="00D709A0" w:rsidP="00D709A0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sz w:val="22"/>
          <w:shd w:val="clear" w:color="auto" w:fill="FFFFFF"/>
        </w:rPr>
        <w:t>Built application using ANT and used Log4J to generate log files for the application.</w:t>
      </w:r>
    </w:p>
    <w:p w14:paraId="32710899" w14:textId="77777777" w:rsidR="00121404" w:rsidRDefault="00121404" w:rsidP="00121404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502" w14:textId="3BC835C5" w:rsidR="007E01F1" w:rsidRPr="002D644A" w:rsidRDefault="00D709A0" w:rsidP="00121404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D709A0">
        <w:rPr>
          <w:rFonts w:asciiTheme="minorHAnsi" w:hAnsiTheme="minorHAnsi" w:cstheme="minorHAnsi"/>
          <w:b/>
          <w:sz w:val="22"/>
          <w:shd w:val="clear" w:color="auto" w:fill="FFFFFF"/>
        </w:rPr>
        <w:t>Environment:</w:t>
      </w:r>
      <w:r>
        <w:rPr>
          <w:rFonts w:asciiTheme="minorHAnsi" w:hAnsiTheme="minorHAnsi" w:cstheme="minorHAnsi"/>
          <w:b/>
          <w:sz w:val="22"/>
          <w:shd w:val="clear" w:color="auto" w:fill="FFFFFF"/>
        </w:rPr>
        <w:t xml:space="preserve"> </w:t>
      </w:r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Java, J2EE, JSP, Struts, Apache Tomcat, EJB, Servlets, JNDI, JMS, Oracle 9i, HTML, XML Web Services, My Eclipse, </w:t>
      </w:r>
      <w:proofErr w:type="spellStart"/>
      <w:r w:rsidRPr="00D709A0">
        <w:rPr>
          <w:rFonts w:asciiTheme="minorHAnsi" w:hAnsiTheme="minorHAnsi" w:cstheme="minorHAnsi"/>
          <w:sz w:val="22"/>
          <w:shd w:val="clear" w:color="auto" w:fill="FFFFFF"/>
        </w:rPr>
        <w:t>Mutlithreading</w:t>
      </w:r>
      <w:proofErr w:type="spellEnd"/>
      <w:r w:rsidRPr="00D709A0">
        <w:rPr>
          <w:rFonts w:asciiTheme="minorHAnsi" w:hAnsiTheme="minorHAnsi" w:cstheme="minorHAnsi"/>
          <w:sz w:val="22"/>
          <w:shd w:val="clear" w:color="auto" w:fill="FFFFFF"/>
        </w:rPr>
        <w:t xml:space="preserve"> SOAP, J-Unit, ANT, Rational Rose, LOG4J, Clear Case.</w:t>
      </w:r>
    </w:p>
    <w:sectPr w:rsidR="007E01F1" w:rsidRPr="002D644A" w:rsidSect="00893D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C53F87"/>
    <w:multiLevelType w:val="hybridMultilevel"/>
    <w:tmpl w:val="E11EF804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39088E"/>
    <w:multiLevelType w:val="hybridMultilevel"/>
    <w:tmpl w:val="6F0CA0C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C72B4B"/>
    <w:multiLevelType w:val="hybridMultilevel"/>
    <w:tmpl w:val="5554E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787C42"/>
    <w:multiLevelType w:val="hybridMultilevel"/>
    <w:tmpl w:val="238AC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2CDED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E077DC"/>
    <w:multiLevelType w:val="hybridMultilevel"/>
    <w:tmpl w:val="FC40C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6A5BC2"/>
    <w:multiLevelType w:val="hybridMultilevel"/>
    <w:tmpl w:val="ED4E8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586469A"/>
    <w:multiLevelType w:val="hybridMultilevel"/>
    <w:tmpl w:val="79A8A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8A6258D"/>
    <w:multiLevelType w:val="hybridMultilevel"/>
    <w:tmpl w:val="A1FA9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9C76B1C"/>
    <w:multiLevelType w:val="hybridMultilevel"/>
    <w:tmpl w:val="D5326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256D80"/>
    <w:multiLevelType w:val="hybridMultilevel"/>
    <w:tmpl w:val="602CF97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rPr>
        <w:rFonts w:ascii="Wingdings" w:hAnsi="Wingdings" w:hint="default"/>
      </w:rPr>
    </w:lvl>
  </w:abstractNum>
  <w:abstractNum w:abstractNumId="10">
    <w:nsid w:val="3B7D7BFE"/>
    <w:multiLevelType w:val="hybridMultilevel"/>
    <w:tmpl w:val="C9067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A9643F0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11C20BD"/>
    <w:multiLevelType w:val="hybridMultilevel"/>
    <w:tmpl w:val="47B450E0"/>
    <w:lvl w:ilvl="0" w:tplc="351E10D8">
      <w:numFmt w:val="bullet"/>
      <w:lvlText w:val="•"/>
      <w:lvlJc w:val="left"/>
      <w:pPr>
        <w:ind w:left="108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605026A"/>
    <w:multiLevelType w:val="hybridMultilevel"/>
    <w:tmpl w:val="8D2A0CB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A9C04E6"/>
    <w:multiLevelType w:val="hybridMultilevel"/>
    <w:tmpl w:val="2C8C4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53235B3"/>
    <w:multiLevelType w:val="hybridMultilevel"/>
    <w:tmpl w:val="9F6C7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8991FE8"/>
    <w:multiLevelType w:val="hybridMultilevel"/>
    <w:tmpl w:val="785CDB22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9B5340A"/>
    <w:multiLevelType w:val="hybridMultilevel"/>
    <w:tmpl w:val="3D6EF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CDC370F"/>
    <w:multiLevelType w:val="hybridMultilevel"/>
    <w:tmpl w:val="CEC2A258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052717E"/>
    <w:multiLevelType w:val="hybridMultilevel"/>
    <w:tmpl w:val="8A4E5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3450708"/>
    <w:multiLevelType w:val="hybridMultilevel"/>
    <w:tmpl w:val="E2543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4211D98"/>
    <w:multiLevelType w:val="hybridMultilevel"/>
    <w:tmpl w:val="0F6CF18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5A516E"/>
    <w:multiLevelType w:val="hybridMultilevel"/>
    <w:tmpl w:val="9118C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BC94F93"/>
    <w:multiLevelType w:val="hybridMultilevel"/>
    <w:tmpl w:val="E7C65792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11F0067"/>
    <w:multiLevelType w:val="hybridMultilevel"/>
    <w:tmpl w:val="1E841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2C130EA"/>
    <w:multiLevelType w:val="hybridMultilevel"/>
    <w:tmpl w:val="5D1ED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37E0AD7"/>
    <w:multiLevelType w:val="hybridMultilevel"/>
    <w:tmpl w:val="F1C4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5"/>
  </w:num>
  <w:num w:numId="4">
    <w:abstractNumId w:val="4"/>
  </w:num>
  <w:num w:numId="5">
    <w:abstractNumId w:val="1"/>
  </w:num>
  <w:num w:numId="6">
    <w:abstractNumId w:val="11"/>
  </w:num>
  <w:num w:numId="7">
    <w:abstractNumId w:val="22"/>
  </w:num>
  <w:num w:numId="8">
    <w:abstractNumId w:val="15"/>
  </w:num>
  <w:num w:numId="9">
    <w:abstractNumId w:val="20"/>
  </w:num>
  <w:num w:numId="10">
    <w:abstractNumId w:val="17"/>
  </w:num>
  <w:num w:numId="11">
    <w:abstractNumId w:val="0"/>
  </w:num>
  <w:num w:numId="12">
    <w:abstractNumId w:val="12"/>
  </w:num>
  <w:num w:numId="13">
    <w:abstractNumId w:val="7"/>
  </w:num>
  <w:num w:numId="14">
    <w:abstractNumId w:val="8"/>
  </w:num>
  <w:num w:numId="15">
    <w:abstractNumId w:val="21"/>
  </w:num>
  <w:num w:numId="16">
    <w:abstractNumId w:val="24"/>
  </w:num>
  <w:num w:numId="17">
    <w:abstractNumId w:val="25"/>
  </w:num>
  <w:num w:numId="18">
    <w:abstractNumId w:val="23"/>
  </w:num>
  <w:num w:numId="19">
    <w:abstractNumId w:val="19"/>
  </w:num>
  <w:num w:numId="20">
    <w:abstractNumId w:val="18"/>
  </w:num>
  <w:num w:numId="21">
    <w:abstractNumId w:val="13"/>
  </w:num>
  <w:num w:numId="22">
    <w:abstractNumId w:val="6"/>
  </w:num>
  <w:num w:numId="23">
    <w:abstractNumId w:val="10"/>
  </w:num>
  <w:num w:numId="24">
    <w:abstractNumId w:val="16"/>
  </w:num>
  <w:num w:numId="25">
    <w:abstractNumId w:val="3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bc0N7cwMTU1NTRW0lEKTi0uzszPAymwqAUAIKSECSwAAAA="/>
  </w:docVars>
  <w:rsids>
    <w:rsidRoot w:val="005835A4"/>
    <w:rsid w:val="00001A7C"/>
    <w:rsid w:val="000328B6"/>
    <w:rsid w:val="00055489"/>
    <w:rsid w:val="00071F23"/>
    <w:rsid w:val="00097502"/>
    <w:rsid w:val="00106130"/>
    <w:rsid w:val="00121404"/>
    <w:rsid w:val="0015763A"/>
    <w:rsid w:val="001A4943"/>
    <w:rsid w:val="001C3D16"/>
    <w:rsid w:val="00200519"/>
    <w:rsid w:val="00222EEB"/>
    <w:rsid w:val="0022514B"/>
    <w:rsid w:val="0026248D"/>
    <w:rsid w:val="00270CE6"/>
    <w:rsid w:val="00272DE6"/>
    <w:rsid w:val="002A28E2"/>
    <w:rsid w:val="002C7F21"/>
    <w:rsid w:val="002D644A"/>
    <w:rsid w:val="0030202B"/>
    <w:rsid w:val="00317F66"/>
    <w:rsid w:val="0036194F"/>
    <w:rsid w:val="0038308D"/>
    <w:rsid w:val="0044110B"/>
    <w:rsid w:val="00442492"/>
    <w:rsid w:val="00443671"/>
    <w:rsid w:val="00454B9E"/>
    <w:rsid w:val="004614D3"/>
    <w:rsid w:val="00477433"/>
    <w:rsid w:val="0049431A"/>
    <w:rsid w:val="004C11EC"/>
    <w:rsid w:val="00512C1E"/>
    <w:rsid w:val="00517C5A"/>
    <w:rsid w:val="005835A4"/>
    <w:rsid w:val="005902E5"/>
    <w:rsid w:val="005A27F2"/>
    <w:rsid w:val="005B40C4"/>
    <w:rsid w:val="005D2A1E"/>
    <w:rsid w:val="005E0BB5"/>
    <w:rsid w:val="005F09DE"/>
    <w:rsid w:val="005F2504"/>
    <w:rsid w:val="00610752"/>
    <w:rsid w:val="006A5E19"/>
    <w:rsid w:val="006B28CC"/>
    <w:rsid w:val="006B40E4"/>
    <w:rsid w:val="006B6332"/>
    <w:rsid w:val="006F4E12"/>
    <w:rsid w:val="006F7300"/>
    <w:rsid w:val="00753C76"/>
    <w:rsid w:val="0076340F"/>
    <w:rsid w:val="00791874"/>
    <w:rsid w:val="007A21AA"/>
    <w:rsid w:val="007A3CAC"/>
    <w:rsid w:val="007E01F1"/>
    <w:rsid w:val="007E27A6"/>
    <w:rsid w:val="00833641"/>
    <w:rsid w:val="00893DFE"/>
    <w:rsid w:val="00896FA1"/>
    <w:rsid w:val="008D43D9"/>
    <w:rsid w:val="008F6D25"/>
    <w:rsid w:val="00901DBF"/>
    <w:rsid w:val="0095072F"/>
    <w:rsid w:val="009872F0"/>
    <w:rsid w:val="009942FC"/>
    <w:rsid w:val="00995A3C"/>
    <w:rsid w:val="009F1993"/>
    <w:rsid w:val="009F20D2"/>
    <w:rsid w:val="009F21A3"/>
    <w:rsid w:val="009F54F6"/>
    <w:rsid w:val="009F7887"/>
    <w:rsid w:val="00A416A8"/>
    <w:rsid w:val="00A52023"/>
    <w:rsid w:val="00A75ACA"/>
    <w:rsid w:val="00AC4AB3"/>
    <w:rsid w:val="00AE04E6"/>
    <w:rsid w:val="00B07B48"/>
    <w:rsid w:val="00B13C35"/>
    <w:rsid w:val="00B56AF5"/>
    <w:rsid w:val="00B57997"/>
    <w:rsid w:val="00B65513"/>
    <w:rsid w:val="00BB3957"/>
    <w:rsid w:val="00BC07E8"/>
    <w:rsid w:val="00BC0CA7"/>
    <w:rsid w:val="00BC41DB"/>
    <w:rsid w:val="00BD1CDB"/>
    <w:rsid w:val="00C0709E"/>
    <w:rsid w:val="00C22159"/>
    <w:rsid w:val="00CC7340"/>
    <w:rsid w:val="00CF48F9"/>
    <w:rsid w:val="00D709A0"/>
    <w:rsid w:val="00D96ED7"/>
    <w:rsid w:val="00DA342A"/>
    <w:rsid w:val="00DC0751"/>
    <w:rsid w:val="00DC1A61"/>
    <w:rsid w:val="00DF0C25"/>
    <w:rsid w:val="00E2181E"/>
    <w:rsid w:val="00E27F57"/>
    <w:rsid w:val="00E55374"/>
    <w:rsid w:val="00E62B8F"/>
    <w:rsid w:val="00E749EC"/>
    <w:rsid w:val="00EC23E3"/>
    <w:rsid w:val="00F026E2"/>
    <w:rsid w:val="00F16DE0"/>
    <w:rsid w:val="00F31D43"/>
    <w:rsid w:val="00F50D18"/>
    <w:rsid w:val="00FC0A53"/>
    <w:rsid w:val="00FC0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59450"/>
  <w15:chartTrackingRefBased/>
  <w15:docId w15:val="{7839A316-762E-4F2E-9130-D939F4293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7340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7340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7340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C734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C7340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7340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rezemp-highlightedfield-highlightedterm">
    <w:name w:val="rezemp-highlightedfield-highlightedterm"/>
    <w:basedOn w:val="DefaultParagraphFont"/>
    <w:rsid w:val="005835A4"/>
  </w:style>
  <w:style w:type="paragraph" w:styleId="NormalWeb">
    <w:name w:val="Normal (Web)"/>
    <w:basedOn w:val="Normal"/>
    <w:rsid w:val="005835A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7E01F1"/>
    <w:pPr>
      <w:ind w:left="720"/>
      <w:contextualSpacing/>
    </w:pPr>
  </w:style>
  <w:style w:type="character" w:styleId="Hyperlink">
    <w:name w:val="Hyperlink"/>
    <w:uiPriority w:val="99"/>
    <w:unhideWhenUsed/>
    <w:rsid w:val="005F2504"/>
    <w:rPr>
      <w:color w:val="0000FF"/>
      <w:u w:val="single"/>
    </w:rPr>
  </w:style>
  <w:style w:type="character" w:customStyle="1" w:styleId="normalchar">
    <w:name w:val="normal__char"/>
    <w:basedOn w:val="DefaultParagraphFont"/>
    <w:rsid w:val="005F2504"/>
  </w:style>
  <w:style w:type="paragraph" w:customStyle="1" w:styleId="Header1">
    <w:name w:val="Header1"/>
    <w:basedOn w:val="Normal"/>
    <w:rsid w:val="005F250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icl-u-textbold">
    <w:name w:val="icl-u-textbold"/>
    <w:basedOn w:val="DefaultParagraphFont"/>
    <w:rsid w:val="004614D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27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A27F2"/>
    <w:rPr>
      <w:rFonts w:ascii="Courier New" w:eastAsia="Times New Roman" w:hAnsi="Courier New" w:cs="Courier New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00519"/>
    <w:rPr>
      <w:rFonts w:ascii="Times New Roman" w:hAnsi="Times New Roman"/>
      <w:sz w:val="24"/>
    </w:rPr>
  </w:style>
  <w:style w:type="character" w:customStyle="1" w:styleId="ListParagraphChar">
    <w:name w:val="List Paragraph Char"/>
    <w:link w:val="ListParagraph"/>
    <w:uiPriority w:val="34"/>
    <w:locked/>
    <w:rsid w:val="005902E5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2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26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656</Words>
  <Characters>15144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dcterms:created xsi:type="dcterms:W3CDTF">2019-01-10T17:40:00Z</dcterms:created>
  <dcterms:modified xsi:type="dcterms:W3CDTF">2019-01-10T17:40:00Z</dcterms:modified>
</cp:coreProperties>
</file>